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655466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2149162F" wp14:editId="0BE4DC79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639FA1" w14:textId="77777777" w:rsidR="00B1498E" w:rsidRPr="0016700D" w:rsidRDefault="00B1498E" w:rsidP="00B1498E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>
        <w:rPr>
          <w:b/>
          <w:bCs/>
          <w:color w:val="000000"/>
          <w:sz w:val="28"/>
          <w:szCs w:val="28"/>
          <w:lang w:val="tr-TR"/>
        </w:rPr>
        <w:t>UNIVERSITY</w:t>
      </w:r>
    </w:p>
    <w:p w14:paraId="61EF9D6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0768848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1E570268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B0417DE" w14:textId="77777777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37144916" w14:textId="5C5505CC" w:rsidR="00B1498E" w:rsidRPr="0016700D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</w:t>
      </w:r>
      <w:r w:rsidR="005578D1">
        <w:rPr>
          <w:b/>
          <w:bCs/>
          <w:color w:val="000000"/>
          <w:sz w:val="30"/>
          <w:szCs w:val="30"/>
          <w:lang w:val="tr-TR"/>
        </w:rPr>
        <w:t>1</w:t>
      </w:r>
      <w:r w:rsidRPr="0016700D">
        <w:rPr>
          <w:b/>
          <w:bCs/>
          <w:color w:val="000000"/>
          <w:sz w:val="30"/>
          <w:szCs w:val="30"/>
          <w:lang w:val="tr-TR"/>
        </w:rPr>
        <w:t>–202</w:t>
      </w:r>
      <w:r w:rsidR="005578D1">
        <w:rPr>
          <w:b/>
          <w:bCs/>
          <w:color w:val="000000"/>
          <w:sz w:val="30"/>
          <w:szCs w:val="30"/>
          <w:lang w:val="tr-TR"/>
        </w:rPr>
        <w:t>2</w:t>
      </w:r>
      <w:r w:rsidRPr="0016700D">
        <w:rPr>
          <w:b/>
          <w:bCs/>
          <w:color w:val="000000"/>
          <w:sz w:val="30"/>
          <w:szCs w:val="30"/>
          <w:lang w:val="tr-TR"/>
        </w:rPr>
        <w:t xml:space="preserve"> FALL SEMESTER</w:t>
      </w:r>
    </w:p>
    <w:p w14:paraId="204495A1" w14:textId="77777777" w:rsidR="00B1498E" w:rsidRPr="008B67C2" w:rsidRDefault="00B1498E" w:rsidP="00B1498E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022D03A7" w14:textId="3417495D" w:rsidR="00B1498E" w:rsidRDefault="00B1498E" w:rsidP="00B1498E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3 REPORT</w:t>
      </w:r>
    </w:p>
    <w:p w14:paraId="13F1E00F" w14:textId="24097B44" w:rsidR="00B1498E" w:rsidRPr="008B67C2" w:rsidRDefault="00B1498E" w:rsidP="00B1498E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r>
        <w:rPr>
          <w:b/>
          <w:bCs/>
          <w:color w:val="000000"/>
          <w:sz w:val="32"/>
          <w:szCs w:val="32"/>
          <w:lang w:val="tr-TR"/>
        </w:rPr>
        <w:t xml:space="preserve">Search Tree, Heap, Hash Table, </w:t>
      </w:r>
      <w:r w:rsidR="00D536CD">
        <w:rPr>
          <w:b/>
          <w:bCs/>
          <w:color w:val="000000"/>
          <w:sz w:val="32"/>
          <w:szCs w:val="32"/>
          <w:lang w:val="tr-TR"/>
        </w:rPr>
        <w:t>F</w:t>
      </w:r>
      <w:r w:rsidR="00D536CD" w:rsidRPr="00D536CD">
        <w:rPr>
          <w:b/>
          <w:bCs/>
          <w:color w:val="000000"/>
          <w:sz w:val="32"/>
          <w:szCs w:val="32"/>
          <w:lang w:val="tr-TR"/>
        </w:rPr>
        <w:t xml:space="preserve">ood </w:t>
      </w:r>
      <w:r w:rsidR="00D536CD">
        <w:rPr>
          <w:b/>
          <w:bCs/>
          <w:color w:val="000000"/>
          <w:sz w:val="32"/>
          <w:szCs w:val="32"/>
          <w:lang w:val="tr-TR"/>
        </w:rPr>
        <w:t>D</w:t>
      </w:r>
      <w:r w:rsidR="00D536CD" w:rsidRPr="00D536CD">
        <w:rPr>
          <w:b/>
          <w:bCs/>
          <w:color w:val="000000"/>
          <w:sz w:val="32"/>
          <w:szCs w:val="32"/>
          <w:lang w:val="tr-TR"/>
        </w:rPr>
        <w:t xml:space="preserve">elivery </w:t>
      </w:r>
      <w:r w:rsidR="00D536CD">
        <w:rPr>
          <w:b/>
          <w:bCs/>
          <w:color w:val="000000"/>
          <w:sz w:val="32"/>
          <w:szCs w:val="32"/>
          <w:lang w:val="tr-TR"/>
        </w:rPr>
        <w:t>C</w:t>
      </w:r>
      <w:r w:rsidR="00D536CD" w:rsidRPr="00D536CD">
        <w:rPr>
          <w:b/>
          <w:bCs/>
          <w:color w:val="000000"/>
          <w:sz w:val="32"/>
          <w:szCs w:val="32"/>
          <w:lang w:val="tr-TR"/>
        </w:rPr>
        <w:t>ompany</w:t>
      </w:r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412D5061" w14:textId="77777777" w:rsidR="00B1498E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02717B2C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 DATE</w:t>
      </w:r>
    </w:p>
    <w:p w14:paraId="568F09F8" w14:textId="6BE2BD10" w:rsidR="00B1498E" w:rsidRPr="0016700D" w:rsidRDefault="000D2136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15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01</w:t>
      </w:r>
      <w:r w:rsidR="00B1498E" w:rsidRPr="0016700D">
        <w:rPr>
          <w:sz w:val="26"/>
          <w:szCs w:val="26"/>
          <w:lang w:val="tr-TR"/>
        </w:rPr>
        <w:t>/</w:t>
      </w:r>
      <w:r w:rsidR="00B1498E">
        <w:rPr>
          <w:sz w:val="26"/>
          <w:szCs w:val="26"/>
          <w:lang w:val="tr-TR"/>
        </w:rPr>
        <w:t>202</w:t>
      </w:r>
      <w:r w:rsidR="005578D1">
        <w:rPr>
          <w:sz w:val="26"/>
          <w:szCs w:val="26"/>
          <w:lang w:val="tr-TR"/>
        </w:rPr>
        <w:t>2</w:t>
      </w:r>
    </w:p>
    <w:p w14:paraId="487E57C5" w14:textId="77777777" w:rsidR="00B1498E" w:rsidRPr="008B67C2" w:rsidRDefault="00B1498E" w:rsidP="00B1498E">
      <w:pPr>
        <w:jc w:val="center"/>
        <w:rPr>
          <w:b/>
          <w:sz w:val="32"/>
          <w:szCs w:val="32"/>
          <w:lang w:val="tr-TR"/>
        </w:rPr>
      </w:pPr>
    </w:p>
    <w:p w14:paraId="31FA07E5" w14:textId="77777777" w:rsidR="00B1498E" w:rsidRPr="0016700D" w:rsidRDefault="00B1498E" w:rsidP="00B1498E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600DA22C" w14:textId="1AF96435" w:rsidR="00B1498E" w:rsidRDefault="00276DD7" w:rsidP="00B1498E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00000091</w:t>
      </w:r>
      <w:r w:rsidR="00B1498E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Mehmet Akif Çelebi</w:t>
      </w:r>
    </w:p>
    <w:p w14:paraId="6C85F58B" w14:textId="022797DB" w:rsidR="00276DD7" w:rsidRDefault="00276DD7" w:rsidP="00276DD7">
      <w:pPr>
        <w:ind w:left="2124" w:firstLine="708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 xml:space="preserve">05100000046, Ramazan Özdemir </w:t>
      </w:r>
    </w:p>
    <w:p w14:paraId="00D2C99B" w14:textId="05F4CA16" w:rsidR="00276DD7" w:rsidRPr="0016700D" w:rsidRDefault="00276DD7" w:rsidP="00B1498E">
      <w:pPr>
        <w:jc w:val="center"/>
        <w:rPr>
          <w:sz w:val="26"/>
          <w:szCs w:val="26"/>
          <w:lang w:val="tr-TR"/>
        </w:rPr>
      </w:pPr>
    </w:p>
    <w:p w14:paraId="061364DA" w14:textId="77777777" w:rsidR="00B1498E" w:rsidRDefault="00B1498E" w:rsidP="00B1498E"/>
    <w:p w14:paraId="3110C421" w14:textId="77777777" w:rsidR="00B1498E" w:rsidRDefault="00B1498E" w:rsidP="00B1498E">
      <w:pPr>
        <w:jc w:val="center"/>
      </w:pPr>
    </w:p>
    <w:p w14:paraId="6B410405" w14:textId="77777777" w:rsidR="00B1498E" w:rsidRDefault="00B1498E" w:rsidP="00B1498E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8443272" w14:textId="77777777" w:rsidR="00B1498E" w:rsidRDefault="00B1498E" w:rsidP="00B1498E">
          <w:pPr>
            <w:pStyle w:val="TBal"/>
          </w:pPr>
          <w:r>
            <w:t>İçindekiler</w:t>
          </w:r>
        </w:p>
        <w:p w14:paraId="2BACC496" w14:textId="64024FDD" w:rsidR="00B64333" w:rsidRDefault="00B1498E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2533878" w:history="1">
            <w:r w:rsidR="00B64333" w:rsidRPr="001B30E1">
              <w:rPr>
                <w:rStyle w:val="Kpr"/>
                <w:noProof/>
              </w:rPr>
              <w:t>1.a YemekSınıfı nesnesinin ve Yemek Sipariş Ağacının oluşturulmas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78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1DFE6A5D" w14:textId="10CE9ACA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79" w:history="1">
            <w:r w:rsidR="00B64333" w:rsidRPr="001B30E1">
              <w:rPr>
                <w:rStyle w:val="Kpr"/>
                <w:noProof/>
              </w:rPr>
              <w:t>1.b Ağaç derinliği ve ağaçtaki bilgilerin ekrana listelenmes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79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4432A48" w14:textId="06645403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0" w:history="1">
            <w:r w:rsidR="00B64333" w:rsidRPr="001B30E1">
              <w:rPr>
                <w:rStyle w:val="Kpr"/>
                <w:noProof/>
              </w:rPr>
              <w:t>1.b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0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FB9E458" w14:textId="026A4BAF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1" w:history="1">
            <w:r w:rsidR="00B64333" w:rsidRPr="001B30E1">
              <w:rPr>
                <w:rStyle w:val="Kpr"/>
                <w:noProof/>
              </w:rPr>
              <w:t>1.b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1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7979FC27" w14:textId="575A0F8F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2" w:history="1">
            <w:r w:rsidR="00B64333" w:rsidRPr="001B30E1">
              <w:rPr>
                <w:rStyle w:val="Kpr"/>
                <w:noProof/>
              </w:rPr>
              <w:t>1.c 150 TL üstündeki siparişlerin bilgilerini liste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2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7CB4B7E" w14:textId="42ADC299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3" w:history="1">
            <w:r w:rsidR="00B64333" w:rsidRPr="001B30E1">
              <w:rPr>
                <w:rStyle w:val="Kpr"/>
                <w:noProof/>
              </w:rPr>
              <w:t>1.c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3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2D1C0D32" w14:textId="02A56437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4" w:history="1">
            <w:r w:rsidR="00B64333" w:rsidRPr="001B30E1">
              <w:rPr>
                <w:rStyle w:val="Kpr"/>
                <w:noProof/>
              </w:rPr>
              <w:t>1.c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4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28330AA3" w14:textId="764A9049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5" w:history="1">
            <w:r w:rsidR="00B64333" w:rsidRPr="001B30E1">
              <w:rPr>
                <w:rStyle w:val="Kpr"/>
                <w:noProof/>
              </w:rPr>
              <w:t>1.d Bir yiyecek/içeceğin tüm ağaçta kaç adet sipariş verildiğini döndürme ve fiyat güncel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5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92BD007" w14:textId="6B1031C9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6" w:history="1">
            <w:r w:rsidR="00B64333" w:rsidRPr="001B30E1">
              <w:rPr>
                <w:rStyle w:val="Kpr"/>
                <w:noProof/>
              </w:rPr>
              <w:t>1.d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6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0D87AF4" w14:textId="295BE661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7" w:history="1">
            <w:r w:rsidR="00B64333" w:rsidRPr="001B30E1">
              <w:rPr>
                <w:rStyle w:val="Kpr"/>
                <w:noProof/>
              </w:rPr>
              <w:t>1.d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7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7BF1B762" w14:textId="6AE20B67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8" w:history="1">
            <w:r w:rsidR="00B64333" w:rsidRPr="001B30E1">
              <w:rPr>
                <w:rStyle w:val="Kpr"/>
                <w:noProof/>
              </w:rPr>
              <w:t>2.a Hash Tablosuna Ek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8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03151527" w14:textId="3AA9C1CA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89" w:history="1">
            <w:r w:rsidR="00B64333" w:rsidRPr="001B30E1">
              <w:rPr>
                <w:rStyle w:val="Kpr"/>
                <w:noProof/>
              </w:rPr>
              <w:t>2.b Hash Tablosu Güncelle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89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AD93808" w14:textId="2B5A0A05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0" w:history="1">
            <w:r w:rsidR="00B64333" w:rsidRPr="001B30E1">
              <w:rPr>
                <w:rStyle w:val="Kpr"/>
                <w:noProof/>
              </w:rPr>
              <w:t>3.a Heap Veri Yapısı Tasarlama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0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A4773F5" w14:textId="41076CC1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1" w:history="1">
            <w:r w:rsidR="00B64333" w:rsidRPr="001B30E1">
              <w:rPr>
                <w:rStyle w:val="Kpr"/>
                <w:noProof/>
              </w:rPr>
              <w:t>3.b Max Heap düğüm yerleştir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1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3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023861D0" w14:textId="41424383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2" w:history="1">
            <w:r w:rsidR="00B64333" w:rsidRPr="001B30E1">
              <w:rPr>
                <w:rStyle w:val="Kpr"/>
                <w:noProof/>
              </w:rPr>
              <w:t>3.c Heap bilgi çekme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2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80D19F1" w14:textId="6C9EE225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3" w:history="1">
            <w:r w:rsidR="00B64333" w:rsidRPr="001B30E1">
              <w:rPr>
                <w:rStyle w:val="Kpr"/>
                <w:noProof/>
              </w:rPr>
              <w:t>3.c.1 Kaynak Kod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3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9A900EE" w14:textId="52A01FF5" w:rsidR="00B64333" w:rsidRDefault="00634A7A">
          <w:pPr>
            <w:pStyle w:val="T3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4" w:history="1">
            <w:r w:rsidR="00B64333" w:rsidRPr="001B30E1">
              <w:rPr>
                <w:rStyle w:val="Kpr"/>
                <w:noProof/>
              </w:rPr>
              <w:t>3.c.2 Ekran görüntüleri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4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239574CB" w14:textId="5C2500A3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5" w:history="1">
            <w:r w:rsidR="00B64333" w:rsidRPr="001B30E1">
              <w:rPr>
                <w:rStyle w:val="Kpr"/>
                <w:noProof/>
              </w:rPr>
              <w:t>4.a Simple sorting veya Advanced sorting algoritmas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5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7AE4A6A" w14:textId="00EBC683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6" w:history="1">
            <w:r w:rsidR="00B64333" w:rsidRPr="001B30E1">
              <w:rPr>
                <w:rStyle w:val="Kpr"/>
                <w:noProof/>
              </w:rPr>
              <w:t>4.b Sıralama algoritması ile karşılaştırılmas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6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3469A6F7" w14:textId="03976D14" w:rsidR="00B64333" w:rsidRDefault="00634A7A">
          <w:pPr>
            <w:pStyle w:val="T2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7" w:history="1">
            <w:r w:rsidR="00B64333" w:rsidRPr="001B30E1">
              <w:rPr>
                <w:rStyle w:val="Kpr"/>
                <w:noProof/>
              </w:rPr>
              <w:t>4.c Görselleştirme araçları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7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4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54371F21" w14:textId="208789F0" w:rsidR="00B64333" w:rsidRDefault="00634A7A">
          <w:pPr>
            <w:pStyle w:val="T1"/>
            <w:tabs>
              <w:tab w:val="right" w:leader="dot" w:pos="9396"/>
            </w:tabs>
            <w:rPr>
              <w:rFonts w:eastAsiaTheme="minorEastAsia"/>
              <w:noProof/>
              <w:lang w:bidi="ar-SA"/>
            </w:rPr>
          </w:pPr>
          <w:hyperlink w:anchor="_Toc92533898" w:history="1">
            <w:r w:rsidR="00B64333" w:rsidRPr="001B30E1">
              <w:rPr>
                <w:rStyle w:val="Kpr"/>
                <w:noProof/>
              </w:rPr>
              <w:t>Özdeğerlendirme Tablosu</w:t>
            </w:r>
            <w:r w:rsidR="00B64333">
              <w:rPr>
                <w:noProof/>
                <w:webHidden/>
              </w:rPr>
              <w:tab/>
            </w:r>
            <w:r w:rsidR="00B64333">
              <w:rPr>
                <w:noProof/>
                <w:webHidden/>
              </w:rPr>
              <w:fldChar w:fldCharType="begin"/>
            </w:r>
            <w:r w:rsidR="00B64333">
              <w:rPr>
                <w:noProof/>
                <w:webHidden/>
              </w:rPr>
              <w:instrText xml:space="preserve"> PAGEREF _Toc92533898 \h </w:instrText>
            </w:r>
            <w:r w:rsidR="00B64333">
              <w:rPr>
                <w:noProof/>
                <w:webHidden/>
              </w:rPr>
            </w:r>
            <w:r w:rsidR="00B64333">
              <w:rPr>
                <w:noProof/>
                <w:webHidden/>
              </w:rPr>
              <w:fldChar w:fldCharType="separate"/>
            </w:r>
            <w:r w:rsidR="00B64333">
              <w:rPr>
                <w:noProof/>
                <w:webHidden/>
              </w:rPr>
              <w:t>5</w:t>
            </w:r>
            <w:r w:rsidR="00B64333">
              <w:rPr>
                <w:noProof/>
                <w:webHidden/>
              </w:rPr>
              <w:fldChar w:fldCharType="end"/>
            </w:r>
          </w:hyperlink>
        </w:p>
        <w:p w14:paraId="40953478" w14:textId="61B2272D" w:rsidR="00B1498E" w:rsidRDefault="00B1498E" w:rsidP="00B1498E">
          <w:r>
            <w:rPr>
              <w:b/>
              <w:bCs/>
            </w:rPr>
            <w:fldChar w:fldCharType="end"/>
          </w:r>
        </w:p>
      </w:sdtContent>
    </w:sdt>
    <w:p w14:paraId="370ABFA7" w14:textId="77777777" w:rsidR="00B1498E" w:rsidRDefault="00B1498E" w:rsidP="00B1498E">
      <w:pPr>
        <w:spacing w:after="160" w:line="259" w:lineRule="auto"/>
      </w:pPr>
      <w:r>
        <w:br w:type="page"/>
      </w:r>
    </w:p>
    <w:p w14:paraId="32673E43" w14:textId="07790CBB" w:rsidR="00B1498E" w:rsidRDefault="00B1498E" w:rsidP="00B1498E">
      <w:pP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lastRenderedPageBreak/>
        <w:t xml:space="preserve">ARAMA AĞAÇLARI, YIĞINLAR VE HASH TABLOSU: </w:t>
      </w:r>
      <w:r w:rsidR="0097793D" w:rsidRPr="0097793D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YEMEK DAĞITIM ŞİRKETİ  </w:t>
      </w:r>
      <w:r w:rsidR="008872C7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 </w:t>
      </w:r>
    </w:p>
    <w:p w14:paraId="3DCC6CF4" w14:textId="35566D80" w:rsidR="00B1498E" w:rsidRDefault="006912E1" w:rsidP="00B1498E">
      <w:r>
        <w:t>Visual Studio 2019 / C#</w:t>
      </w:r>
    </w:p>
    <w:p w14:paraId="667C9398" w14:textId="263D2F48" w:rsidR="00B1498E" w:rsidRDefault="00B1498E" w:rsidP="00B1498E">
      <w:pPr>
        <w:pStyle w:val="Balk2"/>
      </w:pPr>
      <w:bookmarkStart w:id="0" w:name="_Toc92533878"/>
      <w:r>
        <w:t xml:space="preserve">1.a </w:t>
      </w:r>
      <w:r w:rsidR="00EF392D" w:rsidRPr="00EF392D">
        <w:t xml:space="preserve">YemekSınıfı </w:t>
      </w:r>
      <w:r w:rsidR="00CF20C0">
        <w:t>nesne</w:t>
      </w:r>
      <w:r w:rsidR="00EF392D">
        <w:t>sini</w:t>
      </w:r>
      <w:r w:rsidR="000E779F">
        <w:t>n</w:t>
      </w:r>
      <w:r w:rsidR="00752DCD">
        <w:t xml:space="preserve"> ve Y</w:t>
      </w:r>
      <w:r w:rsidR="00752DCD" w:rsidRPr="00752DCD">
        <w:t>emek Sipariş Ağacının oluşturulması</w:t>
      </w:r>
      <w:bookmarkEnd w:id="0"/>
      <w:r w:rsidR="00CF20C0">
        <w:t xml:space="preserve"> </w:t>
      </w:r>
    </w:p>
    <w:p w14:paraId="15A1A88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bookmarkStart w:id="1" w:name="_Toc92533879"/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ystem;</w:t>
      </w:r>
    </w:p>
    <w:p w14:paraId="75CA100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ystem.Collections;</w:t>
      </w:r>
    </w:p>
    <w:p w14:paraId="63D62BC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ystem.Collections.Generic;</w:t>
      </w:r>
    </w:p>
    <w:p w14:paraId="2A5AF4C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ystem.Linq;</w:t>
      </w:r>
    </w:p>
    <w:p w14:paraId="7E6D043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ystem.Text;</w:t>
      </w:r>
    </w:p>
    <w:p w14:paraId="37481D0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ystem.Threading.Tasks;</w:t>
      </w:r>
    </w:p>
    <w:p w14:paraId="648E8E6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4BF9DEB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amespac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Proje3</w:t>
      </w:r>
    </w:p>
    <w:p w14:paraId="4BE2998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{</w:t>
      </w:r>
    </w:p>
    <w:p w14:paraId="4F29AC7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 nesne oluşturulduğu sırada(new yapıldığında yani) yemek, yemeğin fiyatı, adeti ve tutarı hesaplanmış bir şekilde hazır oluşuyor.</w:t>
      </w:r>
    </w:p>
    <w:p w14:paraId="0CC9F67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Siparis</w:t>
      </w:r>
    </w:p>
    <w:p w14:paraId="3B013E0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39B448C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emek_adi;</w:t>
      </w:r>
    </w:p>
    <w:p w14:paraId="5458349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emek_adedi;</w:t>
      </w:r>
    </w:p>
    <w:p w14:paraId="56E7215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emek_fiyati;</w:t>
      </w:r>
    </w:p>
    <w:p w14:paraId="7BF7945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odenecek_tutar;</w:t>
      </w:r>
    </w:p>
    <w:p w14:paraId="6402F09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ArrayList siparis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(); </w:t>
      </w:r>
    </w:p>
    <w:p w14:paraId="5FD413F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660DC48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Random random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Random();</w:t>
      </w:r>
    </w:p>
    <w:p w14:paraId="3939C09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 rastegele_yemek()</w:t>
      </w:r>
    </w:p>
    <w:p w14:paraId="779F491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34C49D9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emek_index = random.Next(0, 30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yemek seçimi için rastgele index üretiyor</w:t>
      </w:r>
    </w:p>
    <w:p w14:paraId="75DEDC1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emek_count = random.Next(1, 9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rastgele yemek adedi üretiyor</w:t>
      </w:r>
    </w:p>
    <w:p w14:paraId="01AEFCB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yemek_listesi = {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Lahmacun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Çiğ_Köft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Dolm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ebap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Ciğer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,</w:t>
      </w:r>
    </w:p>
    <w:p w14:paraId="312274C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Çorb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elle Paç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Pizz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Poğaç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Makarn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imit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izartm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Türlü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Pilav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</w:p>
    <w:p w14:paraId="11E64D1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Tavuk sot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Omlet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Haşlanmiş yumurt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Ezo gelin çorb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Tavuk döner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Et döner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Mücver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okoreç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</w:p>
    <w:p w14:paraId="4B28133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Börek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arniyarik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alat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Tarhana çorbası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arma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Taze fasuly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uru fasuly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abak yemegi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};</w:t>
      </w:r>
    </w:p>
    <w:p w14:paraId="5B76171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] yemek_fiyat = { 15, 10, 15, 17, 22, 15, 23, 15, 8, 19, 5, 20, 15, 18, 21, 20, 15, 20, 15, 17, 15, 18, 15, 20, 15, 17, 20, 18, 20, 15 };</w:t>
      </w:r>
    </w:p>
    <w:p w14:paraId="5C60E60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ArrayList cikti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değerleri constructorda atamak için oluşturduğum dizi</w:t>
      </w:r>
    </w:p>
    <w:p w14:paraId="0C66AE5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ikti.Add(yemek_listesi[yemek_index]);</w:t>
      </w:r>
    </w:p>
    <w:p w14:paraId="5A3AC76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ikti.Add(yemek_count);</w:t>
      </w:r>
    </w:p>
    <w:p w14:paraId="1C0069B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ikti.Add(yemek_fiyat[yemek_index]);</w:t>
      </w:r>
    </w:p>
    <w:p w14:paraId="56E3C31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ikti.Add(yemek_fiyat[yemek_index] * yemek_count);</w:t>
      </w:r>
    </w:p>
    <w:p w14:paraId="7AC0BCC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4F17BDB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cikti;</w:t>
      </w:r>
    </w:p>
    <w:p w14:paraId="5CD60CF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1ABD3B4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6896CAF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Sipar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)</w:t>
      </w:r>
    </w:p>
    <w:p w14:paraId="7BF5087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0253D4C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siparis = rastegele_yemek();</w:t>
      </w:r>
    </w:p>
    <w:p w14:paraId="65163AF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yemek_adi =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siparis[0];</w:t>
      </w:r>
    </w:p>
    <w:p w14:paraId="20E0244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yemek_adedi =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siparis[1];</w:t>
      </w:r>
    </w:p>
    <w:p w14:paraId="51DD1B9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yemek_fiyati=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siparis[2];</w:t>
      </w:r>
    </w:p>
    <w:p w14:paraId="2A77B77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odenecek_tutar=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siparis[3];</w:t>
      </w:r>
    </w:p>
    <w:p w14:paraId="4DC4FFC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1995690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overrid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oString()</w:t>
      </w:r>
    </w:p>
    <w:p w14:paraId="13EC304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6704E6B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.yemek_adi +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; |Fiyat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.yemek_fiyati +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|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Adet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yemek_adedi+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 Tutar--&gt;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+odenecek_tutar;</w:t>
      </w:r>
    </w:p>
    <w:p w14:paraId="4214BD6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0B3AD2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78059D1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0A69180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7CCAE0A9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}</w:t>
      </w:r>
    </w:p>
    <w:p w14:paraId="0E19AEB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Siparisler</w:t>
      </w:r>
    </w:p>
    <w:p w14:paraId="0A50EED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5DE661D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List&lt;Siparis&gt; siparisleri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List&lt;Siparis&gt;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Sipariş nesnelerini tutacak olan liste</w:t>
      </w:r>
    </w:p>
    <w:p w14:paraId="6A44BC3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 tum_siparisler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siparişler nesnesini tutacak olan dizi</w:t>
      </w:r>
    </w:p>
    <w:p w14:paraId="69F46F0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oplam_tutar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siparişin toplam tutarını tutacak olan değişken</w:t>
      </w:r>
    </w:p>
    <w:p w14:paraId="6154477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</w:p>
    <w:p w14:paraId="79469DF5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}</w:t>
      </w:r>
    </w:p>
    <w:p w14:paraId="2526B84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Mahalle</w:t>
      </w:r>
    </w:p>
    <w:p w14:paraId="5977D0B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648E9EF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adi {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ge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e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;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mahallenin ismini barındıracak</w:t>
      </w:r>
    </w:p>
    <w:p w14:paraId="4E74990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ler mahalle_siparisler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ler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her bir mahallenin teslimatlarını barındıracak</w:t>
      </w:r>
    </w:p>
    <w:p w14:paraId="6A1FB00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 adres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rrayList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mahalleleri tutan arraylist</w:t>
      </w:r>
    </w:p>
    <w:p w14:paraId="5CB1F55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Mahall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adi_, Siparisler siparisler_)</w:t>
      </w:r>
    </w:p>
    <w:p w14:paraId="321E8FF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5985730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Mahalle_adi = Mahalle_adi_;</w:t>
      </w:r>
    </w:p>
    <w:p w14:paraId="6F9BE41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mahalle_siparisler = siparisler_;</w:t>
      </w:r>
    </w:p>
    <w:p w14:paraId="4A8AE1F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4D0B617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Mahall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)</w:t>
      </w:r>
    </w:p>
    <w:p w14:paraId="48A7474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546582D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55895F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427D2EB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7761F7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overrid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oString()</w:t>
      </w:r>
    </w:p>
    <w:p w14:paraId="69A1CAC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7EEE31F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adi;</w:t>
      </w:r>
    </w:p>
    <w:p w14:paraId="1300284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0816DBC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6FFA37E8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}</w:t>
      </w:r>
    </w:p>
    <w:p w14:paraId="6D3FBE9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Node</w:t>
      </w:r>
    </w:p>
    <w:p w14:paraId="417F4B5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4B7A5A7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 data;</w:t>
      </w:r>
    </w:p>
    <w:p w14:paraId="2FEE605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 leftChild;</w:t>
      </w:r>
    </w:p>
    <w:p w14:paraId="66F3289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 rightChild;</w:t>
      </w:r>
    </w:p>
    <w:p w14:paraId="19694F8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</w:p>
    <w:p w14:paraId="781B93C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Nod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Mahalle data_)</w:t>
      </w:r>
    </w:p>
    <w:p w14:paraId="55010E8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2498791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data = data_;</w:t>
      </w:r>
    </w:p>
    <w:p w14:paraId="086930F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4688E2A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Nod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)</w:t>
      </w:r>
    </w:p>
    <w:p w14:paraId="0C6CEA5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496760E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1DFE42F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E5B8932" w14:textId="77777777" w:rsidR="00792631" w:rsidRPr="00C15F3C" w:rsidRDefault="00792631" w:rsidP="00792631">
      <w:pPr>
        <w:pStyle w:val="ListeParagraf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reeNode kısmının console kısmını almadım çünkü sadece ağaca yerleştirme işlemlerini isteniyor console kısmı b açıklamasında</w:t>
      </w:r>
    </w:p>
    <w:p w14:paraId="58AB14F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</w:t>
      </w:r>
    </w:p>
    <w:p w14:paraId="3650EEE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</w:t>
      </w:r>
    </w:p>
    <w:p w14:paraId="59E8CD5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531B0EE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rinlik = 0;</w:t>
      </w:r>
    </w:p>
    <w:p w14:paraId="50185F0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rivat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 root;</w:t>
      </w:r>
    </w:p>
    <w:p w14:paraId="520293F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) { root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 }</w:t>
      </w:r>
    </w:p>
    <w:p w14:paraId="47F25CD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 getRoot()</w:t>
      </w:r>
    </w:p>
    <w:p w14:paraId="37DF96B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root; }</w:t>
      </w:r>
    </w:p>
    <w:p w14:paraId="17A5CDB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Ağacın preOrder Dolasılması</w:t>
      </w:r>
    </w:p>
    <w:p w14:paraId="4ED09F4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preOrder(TreeNode localRoot)</w:t>
      </w:r>
    </w:p>
    <w:p w14:paraId="347BEF9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11A34A8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localRoot !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406FBCC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19A9983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localRoot.displayNode();</w:t>
      </w:r>
    </w:p>
    <w:p w14:paraId="1A41A79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preOrder(localRoot.leftChild);</w:t>
      </w:r>
    </w:p>
    <w:p w14:paraId="63C6058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preOrder(localRoot.rightChild);</w:t>
      </w:r>
    </w:p>
    <w:p w14:paraId="3ECEA0B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17F8B82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BBD1C3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Agacın inOrder Dolasılması</w:t>
      </w:r>
    </w:p>
    <w:p w14:paraId="60F11DD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nOrder(TreeNode localRoot)</w:t>
      </w:r>
    </w:p>
    <w:p w14:paraId="1D1368A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0CA1849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localRoot !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2B684CC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5B554EE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inOrder(localRoot.leftChild);</w:t>
      </w:r>
    </w:p>
    <w:p w14:paraId="72C1802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localRoot.displayNode();</w:t>
      </w:r>
    </w:p>
    <w:p w14:paraId="045E893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inOrder(localRoot.rightChild);</w:t>
      </w:r>
    </w:p>
    <w:p w14:paraId="39C331F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105FA30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FFEDB8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Agacın postOrder Dolasılması</w:t>
      </w:r>
    </w:p>
    <w:p w14:paraId="2F39820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postOrder(TreeNode localRoot)</w:t>
      </w:r>
    </w:p>
    <w:p w14:paraId="4C3EC75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1F71812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localRoot !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6073E83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59A0714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postOrder(localRoot.leftChild);</w:t>
      </w:r>
    </w:p>
    <w:p w14:paraId="7B268ED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postOrder(localRoot.rightChild);</w:t>
      </w:r>
    </w:p>
    <w:p w14:paraId="1142334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localRoot.displayNode();</w:t>
      </w:r>
    </w:p>
    <w:p w14:paraId="33B62A1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6E79CBD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518E9B6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istenilen mahallenin siparişlerinin turarının 150 den büyük olanın bilgilerini yazdıran metod</w:t>
      </w:r>
    </w:p>
    <w:p w14:paraId="66EC883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uzelliden_buyukler(TreeNode localRoot,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adi)</w:t>
      </w:r>
    </w:p>
    <w:p w14:paraId="1B32C95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06624E1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localRoot !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045AB98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278B219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localRoot.displayNode(mahalle_adi);</w:t>
      </w:r>
    </w:p>
    <w:p w14:paraId="1F95742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yuzelliden_buyukler(localRoot.leftChild,mahalle_adi);</w:t>
      </w:r>
    </w:p>
    <w:p w14:paraId="4394E5A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yuzelliden_buyukler(localRoot.rightChild,mahalle_adi);</w:t>
      </w:r>
    </w:p>
    <w:p w14:paraId="423A7B4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    </w:t>
      </w:r>
    </w:p>
    <w:p w14:paraId="58981D3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5EA4EF2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</w:t>
      </w:r>
    </w:p>
    <w:p w14:paraId="7877FC9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nsert(Mahalle newdata)</w:t>
      </w:r>
    </w:p>
    <w:p w14:paraId="2E2220F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6E589F1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58DC27F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TreeNode newNode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(newdata);</w:t>
      </w:r>
    </w:p>
    <w:p w14:paraId="10F7382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newNode.data.Mahalle_adi = newdata.Mahalle_adi;</w:t>
      </w:r>
    </w:p>
    <w:p w14:paraId="77330EA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root =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7CC71E7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7DE8EC2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    root = newNode;</w:t>
      </w:r>
    </w:p>
    <w:p w14:paraId="6BB7CF0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058D66E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1CB18A6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62176D2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else</w:t>
      </w:r>
    </w:p>
    <w:p w14:paraId="37C2716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3985D4F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TreeNode current = root;</w:t>
      </w:r>
    </w:p>
    <w:p w14:paraId="5E47B8F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TreeNode parent;</w:t>
      </w:r>
    </w:p>
    <w:p w14:paraId="008F75C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1AA741C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1D92E58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277D466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parent = current;</w:t>
      </w:r>
    </w:p>
    <w:p w14:paraId="0C02960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onuc = String.Compare(current.data.Mahalle_adi, newdata.Mahalle_adi);</w:t>
      </w:r>
    </w:p>
    <w:p w14:paraId="5A425A0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sonuc == 1)</w:t>
      </w:r>
    </w:p>
    <w:p w14:paraId="3E83B72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5E176DE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urrent = current.leftChild;</w:t>
      </w:r>
    </w:p>
    <w:p w14:paraId="43E0ED7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current =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2703F72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{</w:t>
      </w:r>
    </w:p>
    <w:p w14:paraId="5E2D811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parent.leftChild = newNode;</w:t>
      </w:r>
    </w:p>
    <w:p w14:paraId="12BE14B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212E782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}</w:t>
      </w:r>
    </w:p>
    <w:p w14:paraId="0EC3E2F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0BE7923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else</w:t>
      </w:r>
    </w:p>
    <w:p w14:paraId="4DE162C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5A9776D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urrent = current.rightChild;</w:t>
      </w:r>
    </w:p>
    <w:p w14:paraId="7FB6C3F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current =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2188948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{</w:t>
      </w:r>
    </w:p>
    <w:p w14:paraId="0FB5CE2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parent.rightChild = newNode;</w:t>
      </w:r>
    </w:p>
    <w:p w14:paraId="4CB1F42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derinlik++;</w:t>
      </w:r>
    </w:p>
    <w:p w14:paraId="61F1258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7B3AB62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}</w:t>
      </w:r>
    </w:p>
    <w:p w14:paraId="166B539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2E724B6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end while</w:t>
      </w:r>
    </w:p>
    <w:p w14:paraId="71C2905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</w:t>
      </w:r>
    </w:p>
    <w:p w14:paraId="5027699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end else not root</w:t>
      </w:r>
    </w:p>
    <w:p w14:paraId="130A8A9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end insert()</w:t>
      </w:r>
    </w:p>
    <w:p w14:paraId="1672A5CF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}</w:t>
      </w:r>
    </w:p>
    <w:p w14:paraId="474FB47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{</w:t>
      </w:r>
    </w:p>
    <w:p w14:paraId="57CB10E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Random random_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Random();</w:t>
      </w:r>
    </w:p>
    <w:p w14:paraId="24540EF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 fonksiyon ile her bir mahalleye siparişleri ve mahalle isimlerini atıyorum</w:t>
      </w:r>
    </w:p>
    <w:p w14:paraId="47CED12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 siparisleri_atama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] mahalleler)</w:t>
      </w:r>
    </w:p>
    <w:p w14:paraId="643B951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5CD2B8B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Mahalle mahalle_list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Tüm mahalle nesnelerini toplayabileceğim bir nesne ürettim</w:t>
      </w:r>
    </w:p>
    <w:p w14:paraId="1B04406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mahalleler.Length; i++)</w:t>
      </w:r>
    </w:p>
    <w:p w14:paraId="0D26C08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22B4B51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Siparisler mahalleler_siparis_listesi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ler();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mahallenin siparişlernini tutabilecek bir nesne</w:t>
      </w:r>
    </w:p>
    <w:p w14:paraId="0994EA9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mahalleler_siparis_listesi = siparisleri_olusturma();        </w:t>
      </w:r>
    </w:p>
    <w:p w14:paraId="30F92AA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Mahalle mahalle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(mahalleler[i], mahalleler_siparis_listesi);</w:t>
      </w:r>
    </w:p>
    <w:p w14:paraId="61E71E0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her bir mahalle için oluşan nesneyi mahalle listesine ekliyorum</w:t>
      </w:r>
    </w:p>
    <w:p w14:paraId="7A7854C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mahalle_list.adres.Add(mahalle);</w:t>
      </w:r>
    </w:p>
    <w:p w14:paraId="755831E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537F30F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list;</w:t>
      </w:r>
    </w:p>
    <w:p w14:paraId="5186BA5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8A86FE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 fonksiyon ile her bir Sipariş listesine siparişi oluşturup atıyorum</w:t>
      </w:r>
    </w:p>
    <w:p w14:paraId="30DAD7C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ler siparisleri_olusturma()</w:t>
      </w:r>
    </w:p>
    <w:p w14:paraId="5693B5D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{</w:t>
      </w:r>
    </w:p>
    <w:p w14:paraId="7BB4ECA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mahalle nesnesine atacağım nesneyi oluşturdum</w:t>
      </w:r>
    </w:p>
    <w:p w14:paraId="66E8795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Siparisler mahalle_siparisleri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ler();</w:t>
      </w:r>
    </w:p>
    <w:p w14:paraId="7F831BE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verilen aralıklarda random sayılar ürettim</w:t>
      </w:r>
    </w:p>
    <w:p w14:paraId="63D3247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_sayisi = random_.Next(3, 6);</w:t>
      </w:r>
    </w:p>
    <w:p w14:paraId="362AF3A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_bilgileri_sayisi = random_.Next(5, 11);</w:t>
      </w:r>
    </w:p>
    <w:p w14:paraId="28D1076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 = 0; j &lt; siparis_bilgileri_sayisi; ++j)</w:t>
      </w:r>
    </w:p>
    <w:p w14:paraId="7616092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466A1E5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Siparisler tek_siparis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ler();</w:t>
      </w:r>
    </w:p>
    <w:p w14:paraId="701AF58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sipari_sayisi; ++i)</w:t>
      </w:r>
    </w:p>
    <w:p w14:paraId="5549200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715F193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istenile sayıda sipariş oluşturuluyor</w:t>
      </w:r>
    </w:p>
    <w:p w14:paraId="685831C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Siparis siparis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();</w:t>
      </w:r>
    </w:p>
    <w:p w14:paraId="1A7B23A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her bir siparişin tutarını topluyorum</w:t>
      </w:r>
    </w:p>
    <w:p w14:paraId="011438A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tek_siparis.toplam_tutar+= siparis.odenecek_tutar;</w:t>
      </w:r>
    </w:p>
    <w:p w14:paraId="7FCF31B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tek_siparis.siparisleri.Add(siparis);</w:t>
      </w:r>
    </w:p>
    <w:p w14:paraId="4AB336C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5848B0D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mahalle_siparisleri.tum_siparisler.Add(tek_siparis);</w:t>
      </w:r>
    </w:p>
    <w:p w14:paraId="77B4949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65B68F4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27A33F7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siparisleri;</w:t>
      </w:r>
    </w:p>
    <w:p w14:paraId="3CC71D5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DBE3DC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gac_islemleri(Mahalle mahalleler)</w:t>
      </w:r>
    </w:p>
    <w:p w14:paraId="465579C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582C8EE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Tree agac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();</w:t>
      </w:r>
    </w:p>
    <w:p w14:paraId="4072C05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mahalleler.adres.Count; ++i)</w:t>
      </w:r>
    </w:p>
    <w:p w14:paraId="0D4A42B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74EF4B2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rada mahalle nesnelerini ağaca yerleştiriyorum</w:t>
      </w:r>
    </w:p>
    <w:p w14:paraId="1B226EE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agac.insert((Mahalle)mahalleler.adres[i]);</w:t>
      </w:r>
    </w:p>
    <w:p w14:paraId="13068BFC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;</w:t>
      </w:r>
    </w:p>
    <w:p w14:paraId="7D350F1F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ab/>
        <w:t>}</w:t>
      </w:r>
    </w:p>
    <w:p w14:paraId="77920A8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in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[] args)</w:t>
      </w:r>
    </w:p>
    <w:p w14:paraId="38AAB70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083C8D9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verilen değerleri diziye attım</w:t>
      </w:r>
    </w:p>
    <w:p w14:paraId="1610B1F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[] MahalleAdı = {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Evka 3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Özkanlar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Atatürk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Erzen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Kazımdirik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};</w:t>
      </w:r>
    </w:p>
    <w:p w14:paraId="1988685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Mahalle mahalleler= siparisleri_atama(MahalleAdı);</w:t>
      </w:r>
    </w:p>
    <w:p w14:paraId="21168A2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agac_islemleri(mahalleler);</w:t>
      </w:r>
    </w:p>
    <w:p w14:paraId="78BE996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4310478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ReadKey();</w:t>
      </w:r>
    </w:p>
    <w:p w14:paraId="629505F2" w14:textId="77777777" w:rsidR="00792631" w:rsidRDefault="00792631" w:rsidP="00792631"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0A11F114" w14:textId="77777777" w:rsidR="00792631" w:rsidRDefault="00792631" w:rsidP="00792631">
      <w:pPr>
        <w:pStyle w:val="Balk2"/>
      </w:pPr>
      <w:r>
        <w:t>1.b Ağaç derinliği ve ağaçtaki bilgilerin ekrana listelenmesi</w:t>
      </w:r>
    </w:p>
    <w:p w14:paraId="6D5A4FC6" w14:textId="77777777" w:rsidR="00792631" w:rsidRDefault="00792631" w:rsidP="00792631">
      <w:pPr>
        <w:pStyle w:val="Balk3"/>
      </w:pPr>
      <w:r>
        <w:t>1.b.1 Kaynak Kod</w:t>
      </w:r>
    </w:p>
    <w:p w14:paraId="3CB35205" w14:textId="77777777" w:rsidR="00792631" w:rsidRDefault="00792631" w:rsidP="00792631">
      <w:r>
        <w:t>//1-b maddesi için yazmış olduğunuz kod parçasını ve açıklamaları buraya ekleyiniz</w:t>
      </w:r>
    </w:p>
    <w:p w14:paraId="465E63A8" w14:textId="77777777" w:rsidR="00792631" w:rsidRDefault="00792631" w:rsidP="00792631">
      <w:pPr>
        <w:pStyle w:val="ListeParagraf"/>
        <w:numPr>
          <w:ilvl w:val="0"/>
          <w:numId w:val="1"/>
        </w:numPr>
      </w:pPr>
      <w:r>
        <w:t>Program classında agaç işlemlerinin console kısmı</w:t>
      </w:r>
    </w:p>
    <w:p w14:paraId="2E21F5B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agac_islemleri(Mahalle mahalleler)</w:t>
      </w:r>
    </w:p>
    <w:p w14:paraId="67DBD3C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77586DE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Tree agac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();</w:t>
      </w:r>
    </w:p>
    <w:p w14:paraId="167C42D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 = 0; i &lt; mahalleler.adres.Count; ++i)</w:t>
      </w:r>
    </w:p>
    <w:p w14:paraId="381D979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624E238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rada mahalle nesnelerini ağaca yerleştiriyorum</w:t>
      </w:r>
    </w:p>
    <w:p w14:paraId="6AB59C1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agac.insert((Mahalle)mahalleler.adres[i]);</w:t>
      </w:r>
    </w:p>
    <w:p w14:paraId="5431814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0A39951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1.Soru b şıkkı:\n----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5E18E5A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Agacın preOrder Dolasılması :\n-------------------------------------\n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7C2EF2C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agac.preOrder(agac.getRoot());</w:t>
      </w:r>
    </w:p>
    <w:p w14:paraId="3024EEE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Ağacın derinliği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Tree.derinlik);</w:t>
      </w:r>
    </w:p>
    <w:p w14:paraId="13EEAEC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);</w:t>
      </w:r>
    </w:p>
    <w:p w14:paraId="46B3B00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1.Soru c şıkkı:\n----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7673FA8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İstenilen mahallenin 150TL den yüksek siparişlerinin bilgileri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5A5F7AB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---------------------------------------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1BF39E9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rada istenilen mahalleyi Erzene olarak aldım</w:t>
      </w:r>
    </w:p>
    <w:p w14:paraId="6C18C89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agac.yuzelliden_buyukler(agac.getRoot()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Erzen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0DD46E13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298F9650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04863283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TreeNode kısmında console kısmı</w:t>
      </w:r>
    </w:p>
    <w:p w14:paraId="2B4C8EF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Node</w:t>
      </w:r>
    </w:p>
    <w:p w14:paraId="3314E56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43B28F0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 data;</w:t>
      </w:r>
    </w:p>
    <w:p w14:paraId="342669E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 leftChild;</w:t>
      </w:r>
    </w:p>
    <w:p w14:paraId="40BA3CC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 rightChild;</w:t>
      </w:r>
    </w:p>
    <w:p w14:paraId="43BB7BE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</w:p>
    <w:p w14:paraId="0A8D61A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Nod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Mahalle data_)</w:t>
      </w:r>
    </w:p>
    <w:p w14:paraId="6CE80C7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1D34534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hi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.data = data_;</w:t>
      </w:r>
    </w:p>
    <w:p w14:paraId="7B6ACCD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4B4120F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Nod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()</w:t>
      </w:r>
    </w:p>
    <w:p w14:paraId="1C9B251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06EB7A8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12C8D20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D2E44D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kod tekrarına düşmemek için siparis_cekme diye bir fonksiyon oluşturdum</w:t>
      </w:r>
    </w:p>
    <w:p w14:paraId="3313ADF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_cekme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)</w:t>
      </w:r>
    </w:p>
    <w:p w14:paraId="1505CFF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1B0844D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iparis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(j + 1));</w:t>
      </w:r>
    </w:p>
    <w:p w14:paraId="2746E87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650113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sipariş adetinin içindeki siparişler kadar dönecek döngü</w:t>
      </w:r>
    </w:p>
    <w:p w14:paraId="28B04BF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k = 0; k &lt; ((Siparisler)data.mahalle_siparisler.tum_siparisler[j]).siparisleri.Count; k++)</w:t>
      </w:r>
    </w:p>
    <w:p w14:paraId="0E5FCB7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0C0CF0D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Console.WriteLine(((Siparisler)data.mahalle_siparisler.tum_siparisler[j]).siparisleri[k] +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|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781325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627413B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Mahallenin toplam tutarı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((Siparisler)data.mahalle_siparisler.tum_siparisler[j]).toplam_tutar);</w:t>
      </w:r>
    </w:p>
    <w:p w14:paraId="1A24EF2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*************************************************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15F69FC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315D5B0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isplayNode()</w:t>
      </w:r>
    </w:p>
    <w:p w14:paraId="657925E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73B0086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433E359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Mahalle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data.Mahalle_adi);</w:t>
      </w:r>
    </w:p>
    <w:p w14:paraId="449A150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6268CF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iparişleri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FFA68C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7493331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mahalledeki siparis adeti kadar dönecek döngü</w:t>
      </w:r>
    </w:p>
    <w:p w14:paraId="4E1D245F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 = 0; j &lt; data.mahalle_siparisler.tum_siparisler.Count; j++)</w:t>
      </w:r>
    </w:p>
    <w:p w14:paraId="4F0930F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{</w:t>
      </w:r>
    </w:p>
    <w:p w14:paraId="2EA784F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siparis_cekme(j);</w:t>
      </w:r>
    </w:p>
    <w:p w14:paraId="6BA5A5E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4CDAF133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066420A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        </w:t>
      </w:r>
    </w:p>
    <w:p w14:paraId="4A45421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E0558A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</w:p>
    <w:p w14:paraId="0E25DE06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}</w:t>
      </w:r>
    </w:p>
    <w:p w14:paraId="5DC3553C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- Derinlik için tree sınıfında static bir derinlik tanımladım ve bunu sadece sol taraf taraf arttığı sırada arttırdım </w:t>
      </w:r>
    </w:p>
    <w:p w14:paraId="29A9BC7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erna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class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2B91AF"/>
          <w:sz w:val="19"/>
          <w:szCs w:val="19"/>
          <w:lang w:val="tr-TR" w:bidi="ar-SA"/>
        </w:rPr>
        <w:t>Tree</w:t>
      </w:r>
    </w:p>
    <w:p w14:paraId="6FAFB04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{</w:t>
      </w:r>
    </w:p>
    <w:p w14:paraId="420AF447" w14:textId="77777777" w:rsidR="00792631" w:rsidRDefault="00792631" w:rsidP="00792631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at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erinlik = 0; - tanımladığım kısım</w:t>
      </w:r>
    </w:p>
    <w:p w14:paraId="394A292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nsert(Mahalle newdata)</w:t>
      </w:r>
    </w:p>
    <w:p w14:paraId="6D18889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613CEC2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</w:p>
    <w:p w14:paraId="793BC81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TreeNode newNode 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TreeNode(newdata);</w:t>
      </w:r>
    </w:p>
    <w:p w14:paraId="0578F2B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newNode.data.Mahalle_adi = newdata.Mahalle_adi;</w:t>
      </w:r>
    </w:p>
    <w:p w14:paraId="0C049C8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root =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27F550B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0926516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root = newNode;</w:t>
      </w:r>
    </w:p>
    <w:p w14:paraId="1E0CA20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65AF907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1B464DD2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</w:p>
    <w:p w14:paraId="73243F49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else</w:t>
      </w:r>
    </w:p>
    <w:p w14:paraId="509CD71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2BF48C1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TreeNode current = root;</w:t>
      </w:r>
    </w:p>
    <w:p w14:paraId="5FADFB3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TreeNode parent;</w:t>
      </w:r>
    </w:p>
    <w:p w14:paraId="308AFF57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</w:p>
    <w:p w14:paraId="5F72735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whil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true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44BF961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04ECCC4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parent = current;</w:t>
      </w:r>
    </w:p>
    <w:p w14:paraId="0B65082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onuc = String.Compare(current.data.Mahalle_adi, newdata.Mahalle_adi);</w:t>
      </w:r>
    </w:p>
    <w:p w14:paraId="3DF568A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sonuc == 1)</w:t>
      </w:r>
    </w:p>
    <w:p w14:paraId="0ABD7F68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22CD61F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urrent = current.leftChild;</w:t>
      </w:r>
    </w:p>
    <w:p w14:paraId="3C35235E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current =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5D9A9BAC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{</w:t>
      </w:r>
    </w:p>
    <w:p w14:paraId="0F52FD1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parent.leftChild = newNode;</w:t>
      </w:r>
    </w:p>
    <w:p w14:paraId="7DC4FD0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092BD7E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}</w:t>
      </w:r>
    </w:p>
    <w:p w14:paraId="7207659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20D1C23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else</w:t>
      </w:r>
    </w:p>
    <w:p w14:paraId="2A14F98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01B543F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urrent = current.rightChild;</w:t>
      </w:r>
    </w:p>
    <w:p w14:paraId="21FD8D70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current =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1727BD56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{</w:t>
      </w:r>
    </w:p>
    <w:p w14:paraId="6A9746D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parent.rightChild = newNode;</w:t>
      </w:r>
    </w:p>
    <w:p w14:paraId="48855B3B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derinlik++; ----------------- bu kısımda arttırıyorum sadece</w:t>
      </w:r>
    </w:p>
    <w:p w14:paraId="3F09B7F5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;</w:t>
      </w:r>
    </w:p>
    <w:p w14:paraId="72E2FD74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}</w:t>
      </w:r>
    </w:p>
    <w:p w14:paraId="092247F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032FE69D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end while</w:t>
      </w:r>
    </w:p>
    <w:p w14:paraId="5FAECFA1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</w:t>
      </w:r>
    </w:p>
    <w:p w14:paraId="50602EFA" w14:textId="77777777" w:rsidR="00792631" w:rsidRDefault="00792631" w:rsidP="00792631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end else not root</w:t>
      </w:r>
    </w:p>
    <w:p w14:paraId="019FB522" w14:textId="4FB3A2B0" w:rsidR="00B1498E" w:rsidRPr="001A4B0B" w:rsidRDefault="00792631" w:rsidP="001A4B0B">
      <w:pPr>
        <w:rPr>
          <w:lang w:val="tr-TR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end insert()</w:t>
      </w:r>
      <w:bookmarkEnd w:id="1"/>
    </w:p>
    <w:p w14:paraId="66F48C87" w14:textId="04CDFDF4" w:rsidR="00B1498E" w:rsidRDefault="00B1498E" w:rsidP="00B1498E">
      <w:pPr>
        <w:pStyle w:val="Balk3"/>
      </w:pPr>
      <w:bookmarkStart w:id="2" w:name="_Toc92533881"/>
      <w:r>
        <w:lastRenderedPageBreak/>
        <w:t>1.b.2 Ekran görüntüleri</w:t>
      </w:r>
      <w:bookmarkEnd w:id="2"/>
    </w:p>
    <w:p w14:paraId="09DEFF32" w14:textId="77777777" w:rsidR="001A4B0B" w:rsidRDefault="001A4B0B" w:rsidP="00B1498E">
      <w:pPr>
        <w:pStyle w:val="Balk2"/>
      </w:pPr>
      <w:bookmarkStart w:id="3" w:name="_Toc92533882"/>
      <w:r>
        <w:rPr>
          <w:noProof/>
        </w:rPr>
        <w:drawing>
          <wp:inline distT="0" distB="0" distL="0" distR="0" wp14:anchorId="4AF75298" wp14:editId="0D28667E">
            <wp:extent cx="5760720" cy="5806440"/>
            <wp:effectExtent l="0" t="0" r="0" b="381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580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87FB5C" w14:textId="77777777" w:rsidR="001A4B0B" w:rsidRDefault="001A4B0B" w:rsidP="00B1498E">
      <w:pPr>
        <w:pStyle w:val="Balk2"/>
      </w:pPr>
    </w:p>
    <w:p w14:paraId="1871A66B" w14:textId="649423E5" w:rsidR="001A4B0B" w:rsidRDefault="001A4B0B" w:rsidP="00B1498E">
      <w:pPr>
        <w:pStyle w:val="Balk2"/>
      </w:pPr>
      <w:r>
        <w:rPr>
          <w:noProof/>
        </w:rPr>
        <w:lastRenderedPageBreak/>
        <w:drawing>
          <wp:inline distT="0" distB="0" distL="0" distR="0" wp14:anchorId="5ABDA9A0" wp14:editId="392133DF">
            <wp:extent cx="5044440" cy="6918960"/>
            <wp:effectExtent l="0" t="0" r="3810" b="0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6918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31F584" w14:textId="449CAAA3" w:rsidR="001A4B0B" w:rsidRDefault="001A4B0B" w:rsidP="001A4B0B">
      <w:r>
        <w:rPr>
          <w:noProof/>
        </w:rPr>
        <w:lastRenderedPageBreak/>
        <w:drawing>
          <wp:inline distT="0" distB="0" distL="0" distR="0" wp14:anchorId="4E5A78BA" wp14:editId="7FD65A8C">
            <wp:extent cx="4389120" cy="6972300"/>
            <wp:effectExtent l="0" t="0" r="0" b="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697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4B12CB" w14:textId="1EC1F0CC" w:rsidR="001A4B0B" w:rsidRDefault="001A4B0B" w:rsidP="001A4B0B">
      <w:r>
        <w:rPr>
          <w:noProof/>
        </w:rPr>
        <w:lastRenderedPageBreak/>
        <w:drawing>
          <wp:inline distT="0" distB="0" distL="0" distR="0" wp14:anchorId="4BEB98CD" wp14:editId="2851DEB2">
            <wp:extent cx="3489960" cy="6979920"/>
            <wp:effectExtent l="0" t="0" r="0" b="0"/>
            <wp:docPr id="7" name="Resim 7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 descr="metin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9960" cy="6979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3F8908" w14:textId="4D3A844F" w:rsidR="001A4B0B" w:rsidRDefault="001A4B0B" w:rsidP="001A4B0B">
      <w:r>
        <w:rPr>
          <w:noProof/>
        </w:rPr>
        <w:lastRenderedPageBreak/>
        <w:drawing>
          <wp:inline distT="0" distB="0" distL="0" distR="0" wp14:anchorId="0C36000B" wp14:editId="0EAC5415">
            <wp:extent cx="3775075" cy="6982460"/>
            <wp:effectExtent l="0" t="0" r="0" b="889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075" cy="6982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F2B698" w14:textId="6250A908" w:rsidR="001A4B0B" w:rsidRPr="001A4B0B" w:rsidRDefault="001A4B0B" w:rsidP="001A4B0B">
      <w:r>
        <w:rPr>
          <w:noProof/>
        </w:rPr>
        <w:lastRenderedPageBreak/>
        <w:drawing>
          <wp:inline distT="0" distB="0" distL="0" distR="0" wp14:anchorId="4B7170FF" wp14:editId="5A08BF5A">
            <wp:extent cx="3643630" cy="6643370"/>
            <wp:effectExtent l="0" t="0" r="0" b="5080"/>
            <wp:docPr id="9" name="Resim 9" descr="metin, açık hava, ekran görüntüsü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Resim 7" descr="metin, açık hava, ekran görüntüsü içeren bir resim&#10;&#10;Açıklama otomatik olarak oluşturuldu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3630" cy="664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4A9EF" w14:textId="77777777" w:rsidR="001A4B0B" w:rsidRDefault="001A4B0B" w:rsidP="00B1498E">
      <w:pPr>
        <w:pStyle w:val="Balk2"/>
      </w:pPr>
    </w:p>
    <w:p w14:paraId="44B67F92" w14:textId="5B0A1CED" w:rsidR="00B1498E" w:rsidRDefault="00B1498E" w:rsidP="00B1498E">
      <w:pPr>
        <w:pStyle w:val="Balk2"/>
      </w:pPr>
      <w:r>
        <w:t xml:space="preserve">1.c </w:t>
      </w:r>
      <w:r w:rsidR="006B3E2E" w:rsidRPr="006B3E2E">
        <w:t xml:space="preserve">150 TL üstündeki siparişlerin bilgilerini </w:t>
      </w:r>
      <w:r w:rsidR="00CF20C0">
        <w:t>listeleme</w:t>
      </w:r>
      <w:bookmarkEnd w:id="3"/>
    </w:p>
    <w:p w14:paraId="2848E8AB" w14:textId="77777777" w:rsidR="00B1498E" w:rsidRDefault="00B1498E" w:rsidP="00B1498E">
      <w:pPr>
        <w:pStyle w:val="Balk3"/>
      </w:pPr>
      <w:bookmarkStart w:id="4" w:name="_Toc92533883"/>
      <w:r>
        <w:t>1.c.1 Kaynak Kod</w:t>
      </w:r>
      <w:bookmarkEnd w:id="4"/>
    </w:p>
    <w:p w14:paraId="5284E8F2" w14:textId="77777777" w:rsidR="001A4B0B" w:rsidRDefault="001A4B0B" w:rsidP="001A4B0B">
      <w:bookmarkStart w:id="5" w:name="_Toc92533884"/>
      <w:r>
        <w:t>-Tree sınıfında yuzelliden_buyukler diye bir metod oluşturduk</w:t>
      </w:r>
    </w:p>
    <w:p w14:paraId="4FE95D36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yuzelliden_buyukler(TreeNode localRoot,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mahalle_adi)</w:t>
      </w:r>
    </w:p>
    <w:p w14:paraId="46A9BD87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78D8C6DF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(localRoot !=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null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</w:t>
      </w:r>
    </w:p>
    <w:p w14:paraId="2F524941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02D1205A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localRoot.displayNode(mahalle_adi);</w:t>
      </w:r>
    </w:p>
    <w:p w14:paraId="2BD2D917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yuzelliden_buyukler(localRoot.leftChild,mahalle_adi);</w:t>
      </w:r>
    </w:p>
    <w:p w14:paraId="52DF0A45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yuzelliden_buyukler(localRoot.rightChild,mahalle_adi);</w:t>
      </w:r>
    </w:p>
    <w:p w14:paraId="5199CB69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    </w:t>
      </w:r>
    </w:p>
    <w:p w14:paraId="141D6CE4" w14:textId="77777777" w:rsidR="001A4B0B" w:rsidRDefault="001A4B0B" w:rsidP="001A4B0B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47E70FF7" w14:textId="77777777" w:rsidR="001A4B0B" w:rsidRDefault="001A4B0B" w:rsidP="001A4B0B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- TreeNode kısmında displayNode u parametreli olarak bir daha yazdık </w:t>
      </w:r>
    </w:p>
    <w:p w14:paraId="065C45DC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siparis_cekme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)</w:t>
      </w:r>
    </w:p>
    <w:p w14:paraId="1CF0B535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59647324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iparis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(j + 1));</w:t>
      </w:r>
    </w:p>
    <w:p w14:paraId="7DA21174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4D848620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sipariş adetinin içindeki siparişler kadar dönecek döngü</w:t>
      </w:r>
    </w:p>
    <w:p w14:paraId="701A648C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k = 0; k &lt; ((Siparisler)data.mahalle_siparisler.tum_siparisler[j]).siparisleri.Count; k++)</w:t>
      </w:r>
    </w:p>
    <w:p w14:paraId="3F90306B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199E3F88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Console.WriteLine(((Siparisler)data.mahalle_siparisler.tum_siparisler[j]).siparisleri[k] + 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|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66F802E5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5393F7C3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Mahallenin toplam tutarı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((Siparisler)data.mahalle_siparisler.tum_siparisler[j]).toplam_tutar);</w:t>
      </w:r>
    </w:p>
    <w:p w14:paraId="6E94D53E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*************************************************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5EC5B0D2" w14:textId="77777777" w:rsidR="001A4B0B" w:rsidRDefault="001A4B0B" w:rsidP="001A4B0B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611D4785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istenilen mahalleye göre çıktı döndüren displayNode</w:t>
      </w:r>
    </w:p>
    <w:p w14:paraId="3B4DB459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public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void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displayNode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stenilen_data)</w:t>
      </w:r>
    </w:p>
    <w:p w14:paraId="2F0C9DEA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{</w:t>
      </w:r>
    </w:p>
    <w:p w14:paraId="1212DCD9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ilk = 1;</w:t>
      </w:r>
    </w:p>
    <w:p w14:paraId="78AF2534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for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nt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j = 0; j &lt; data.mahalle_siparisler.tum_siparisler.Count; j++)</w:t>
      </w:r>
    </w:p>
    <w:p w14:paraId="72333AD1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{</w:t>
      </w:r>
    </w:p>
    <w:p w14:paraId="326458BD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istenilen_data == data.Mahalle_adi &amp;&amp; ((Siparisler)data.mahalle_siparisler.tum_siparisler[j]).toplam_tutar&gt;150)</w:t>
      </w:r>
    </w:p>
    <w:p w14:paraId="4EAD2B64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{</w:t>
      </w:r>
    </w:p>
    <w:p w14:paraId="64668846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lang w:val="tr-TR" w:bidi="ar-SA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(ilk==1)</w:t>
      </w:r>
    </w:p>
    <w:p w14:paraId="4C86C350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{</w:t>
      </w:r>
    </w:p>
    <w:p w14:paraId="68FFC4C1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Mahalle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+ data.Mahalle_adi);</w:t>
      </w:r>
    </w:p>
    <w:p w14:paraId="372C0125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2E34CAE6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Siparişleri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A58A6F5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7609D0D4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    ilk += 1;</w:t>
      </w:r>
    </w:p>
    <w:p w14:paraId="719D4E52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}</w:t>
      </w:r>
    </w:p>
    <w:p w14:paraId="3AD2A2FD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siparis_cekme(j);</w:t>
      </w:r>
    </w:p>
    <w:p w14:paraId="3DC39FD9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    </w:t>
      </w:r>
    </w:p>
    <w:p w14:paraId="14D81CCE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    }</w:t>
      </w:r>
    </w:p>
    <w:p w14:paraId="41D5BD90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}</w:t>
      </w:r>
    </w:p>
    <w:p w14:paraId="3FD61607" w14:textId="77777777" w:rsidR="001A4B0B" w:rsidRDefault="001A4B0B" w:rsidP="001A4B0B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}</w:t>
      </w:r>
    </w:p>
    <w:p w14:paraId="1317E6C8" w14:textId="77777777" w:rsidR="001A4B0B" w:rsidRDefault="001A4B0B" w:rsidP="001A4B0B">
      <w:pPr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- Program sınıdında ağaç işlemleri metodunda çağırdım kısım</w:t>
      </w:r>
    </w:p>
    <w:p w14:paraId="16FD5123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1.Soru c şıkkı:\n----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0F1E7453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İstenilen mahallenin 150TL den yüksek siparişlerinin bilgileri: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1E614801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-----------------------------------------------------------------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15141C84" w14:textId="77777777" w:rsidR="001A4B0B" w:rsidRDefault="001A4B0B" w:rsidP="001A4B0B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lang w:val="tr-TR" w:bidi="ar-SA"/>
        </w:rPr>
        <w:t>// burada istenilen mahalleyi Erzene olarak aldık</w:t>
      </w:r>
    </w:p>
    <w:p w14:paraId="3F96B8BD" w14:textId="77777777" w:rsidR="001A4B0B" w:rsidRPr="008E629E" w:rsidRDefault="001A4B0B" w:rsidP="001A4B0B">
      <w:pPr>
        <w:rPr>
          <w:lang w:val="tr-TR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 xml:space="preserve">            agac.yuzelliden_buyukler(agac.getRoot(),</w:t>
      </w:r>
      <w:r>
        <w:rPr>
          <w:rFonts w:ascii="Cascadia Mono" w:hAnsi="Cascadia Mono" w:cs="Cascadia Mono"/>
          <w:color w:val="A31515"/>
          <w:sz w:val="19"/>
          <w:szCs w:val="19"/>
          <w:lang w:val="tr-TR" w:bidi="ar-SA"/>
        </w:rPr>
        <w:t>"Erzene"</w:t>
      </w: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t>);</w:t>
      </w:r>
    </w:p>
    <w:p w14:paraId="3A546FCA" w14:textId="77777777" w:rsidR="00B1498E" w:rsidRDefault="00B1498E" w:rsidP="00B1498E">
      <w:pPr>
        <w:pStyle w:val="Balk3"/>
      </w:pPr>
      <w:r>
        <w:lastRenderedPageBreak/>
        <w:t>1.c.2 Ekran görüntüleri</w:t>
      </w:r>
      <w:bookmarkEnd w:id="5"/>
    </w:p>
    <w:p w14:paraId="190805FA" w14:textId="77777777" w:rsidR="001A4B0B" w:rsidRDefault="001A4B0B" w:rsidP="00CF20C0">
      <w:pPr>
        <w:pStyle w:val="Balk2"/>
      </w:pPr>
      <w:bookmarkStart w:id="6" w:name="_Toc92533885"/>
      <w:r w:rsidRPr="008E629E">
        <w:rPr>
          <w:noProof/>
        </w:rPr>
        <w:drawing>
          <wp:inline distT="0" distB="0" distL="0" distR="0" wp14:anchorId="1F1BE4AB" wp14:editId="0C203BFB">
            <wp:extent cx="4328535" cy="7430144"/>
            <wp:effectExtent l="0" t="0" r="0" b="0"/>
            <wp:docPr id="10" name="Resim 10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sim 8" descr="metin içeren bir resim&#10;&#10;Açıklama otomatik olarak oluşturuldu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7430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4994" w14:textId="01EDC0BF" w:rsidR="00CF20C0" w:rsidRPr="007D0C10" w:rsidRDefault="00CF20C0" w:rsidP="00CF20C0">
      <w:pPr>
        <w:pStyle w:val="Balk2"/>
      </w:pPr>
      <w:r>
        <w:t xml:space="preserve">1.d </w:t>
      </w:r>
      <w:r w:rsidR="007D0C10" w:rsidRPr="007D0C10">
        <w:t>Bir yiyecek/içeceğin tüm ağaçta kaç adet sipariş verildiğini döndürme</w:t>
      </w:r>
      <w:r w:rsidR="00592B44">
        <w:t xml:space="preserve"> ve </w:t>
      </w:r>
      <w:r w:rsidR="005B54BC">
        <w:t xml:space="preserve">fiyat </w:t>
      </w:r>
      <w:r w:rsidR="00592B44">
        <w:t>güncelleme</w:t>
      </w:r>
      <w:bookmarkEnd w:id="6"/>
    </w:p>
    <w:p w14:paraId="06BD1287" w14:textId="2BBBD58E" w:rsidR="007D0C10" w:rsidRDefault="007D0C10" w:rsidP="007D0C10">
      <w:pPr>
        <w:pStyle w:val="Balk3"/>
      </w:pPr>
      <w:bookmarkStart w:id="7" w:name="_Toc92533886"/>
      <w:r>
        <w:lastRenderedPageBreak/>
        <w:t>1.d.1 Kaynak Kod</w:t>
      </w:r>
      <w:bookmarkEnd w:id="7"/>
    </w:p>
    <w:p w14:paraId="2A72BD9B" w14:textId="7588FCBD" w:rsidR="007D0C10" w:rsidRDefault="007D0C10" w:rsidP="007D0C10">
      <w:pPr>
        <w:pStyle w:val="Balk3"/>
      </w:pPr>
      <w:bookmarkStart w:id="8" w:name="_Toc92533887"/>
      <w:r>
        <w:t>1.d.2 Ekran görüntüleri</w:t>
      </w:r>
      <w:bookmarkEnd w:id="8"/>
    </w:p>
    <w:p w14:paraId="54301F86" w14:textId="797755BE" w:rsidR="00B1498E" w:rsidRDefault="00B1498E" w:rsidP="00B1498E">
      <w:pPr>
        <w:pStyle w:val="Balk2"/>
      </w:pPr>
      <w:bookmarkStart w:id="9" w:name="_Toc92533888"/>
      <w:r>
        <w:t xml:space="preserve">2.a </w:t>
      </w:r>
      <w:r w:rsidR="00987D89">
        <w:t>Hash Tablosuna Ekleme</w:t>
      </w:r>
      <w:bookmarkEnd w:id="9"/>
    </w:p>
    <w:p w14:paraId="3AE31FD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0" w:name="_Toc92533889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;</w:t>
      </w:r>
    </w:p>
    <w:p w14:paraId="36488CE3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Collections;</w:t>
      </w:r>
    </w:p>
    <w:p w14:paraId="1851B2E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Collections.Generic;</w:t>
      </w:r>
    </w:p>
    <w:p w14:paraId="114880D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ashTableBornova</w:t>
      </w:r>
    </w:p>
    <w:p w14:paraId="258276F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{</w:t>
      </w:r>
    </w:p>
    <w:p w14:paraId="1919CB0D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</w:p>
    <w:p w14:paraId="0D8F80D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554ED77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4CAD4A9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</w:t>
      </w:r>
    </w:p>
    <w:p w14:paraId="2F12A86B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args)</w:t>
      </w:r>
    </w:p>
    <w:p w14:paraId="79D3E17E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Creates and initializes a new Hashtable.</w:t>
      </w:r>
    </w:p>
    <w:p w14:paraId="507E89B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a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ornovaMah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ashtable();</w:t>
      </w:r>
    </w:p>
    <w:p w14:paraId="2175534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RZENE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35135);</w:t>
      </w:r>
    </w:p>
    <w:p w14:paraId="2D09581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AZIMDİRİ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33934);</w:t>
      </w:r>
    </w:p>
    <w:p w14:paraId="5A8516C9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YEŞİLOVA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31008);</w:t>
      </w:r>
    </w:p>
    <w:p w14:paraId="3EC8123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TATÜR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8912);</w:t>
      </w:r>
    </w:p>
    <w:p w14:paraId="1C6F586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İNÖNÜ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5778);</w:t>
      </w:r>
    </w:p>
    <w:p w14:paraId="769EC5B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VLANA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5492);</w:t>
      </w:r>
    </w:p>
    <w:p w14:paraId="441347E8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OĞANL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21461);</w:t>
      </w:r>
    </w:p>
    <w:p w14:paraId="32BA6E1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RAFET PAŞ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19476);</w:t>
      </w:r>
    </w:p>
    <w:p w14:paraId="351D536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NALDÖKEN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9892);</w:t>
      </w:r>
    </w:p>
    <w:p w14:paraId="411545F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BornovaMah.Add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ZAFE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9876);</w:t>
      </w:r>
    </w:p>
    <w:p w14:paraId="682B2E9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BA7205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INCREASING THE POPULATION</w:t>
      </w:r>
    </w:p>
    <w:p w14:paraId="35914A88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firstLetter;</w:t>
      </w:r>
    </w:p>
    <w:p w14:paraId="21E50678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nter the first letter of county which you want to increase it's population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A35F2D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firstLetter = Console.ReadLine()[0];</w:t>
      </w:r>
    </w:p>
    <w:p w14:paraId="32B3479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Displays the Hashtable.</w:t>
      </w:r>
    </w:p>
    <w:p w14:paraId="22CDC83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he Hashtable contains the following: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B85C7F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654D8C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IDictionaryEnumerator enumerator = BornovaMah.GetEnumerator();</w:t>
      </w:r>
    </w:p>
    <w:p w14:paraId="600CE47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9A4ABF3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enumerator.MoveNext())</w:t>
      </w:r>
    </w:p>
    <w:p w14:paraId="6D656E8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74D33E9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ey = enumerator.Key.ToString();</w:t>
      </w:r>
    </w:p>
    <w:p w14:paraId="17CD64F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alue = enumerator.Value.GetHashCode();</w:t>
      </w:r>
    </w:p>
    <w:p w14:paraId="3DA6F9C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9C8000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(key, value));</w:t>
      </w:r>
    </w:p>
    <w:p w14:paraId="18B719F7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36BDC6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BF2C2FE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4B2F5BD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2E44C6E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List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list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3B5510A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ornovaMah.Keys) </w:t>
      </w:r>
    </w:p>
    <w:p w14:paraId="496D61F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4530AA9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countyName =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item;</w:t>
      </w:r>
    </w:p>
    <w:p w14:paraId="00CC9A0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countyName[0].CompareTo(firstLetter) == 0)</w:t>
      </w:r>
    </w:p>
    <w:p w14:paraId="443E1E4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1E1CE09E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list.Add(countyName);</w:t>
      </w:r>
    </w:p>
    <w:p w14:paraId="54E1C34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740D1EE8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667994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st)</w:t>
      </w:r>
    </w:p>
    <w:p w14:paraId="3F6F068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{</w:t>
      </w:r>
    </w:p>
    <w:p w14:paraId="215AB14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F4ECB47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BornovaMah[item] =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BornovaMah[item] + 1;</w:t>
      </w:r>
    </w:p>
    <w:p w14:paraId="537E47FF" w14:textId="7CD93343" w:rsidR="00B1498E" w:rsidRDefault="00375977" w:rsidP="00375977">
      <w:pPr>
        <w:pStyle w:val="Balk2"/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  <w:r w:rsidR="00B1498E">
        <w:t xml:space="preserve">2.b </w:t>
      </w:r>
      <w:r w:rsidR="00987D89">
        <w:t>Hash Tablosu Güncelleme</w:t>
      </w:r>
      <w:bookmarkEnd w:id="10"/>
    </w:p>
    <w:p w14:paraId="309C476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1" w:name="_Toc92533890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firstLetter;</w:t>
      </w:r>
    </w:p>
    <w:p w14:paraId="766BE90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nter the first letter of county which you want to increase it's population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4D7644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firstLetter = Console.ReadLine()[0];</w:t>
      </w:r>
    </w:p>
    <w:p w14:paraId="762E83D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Displays the Hashtable.</w:t>
      </w:r>
    </w:p>
    <w:p w14:paraId="71854BC3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The Hashtable contains the following: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1B8649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9F6B15E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IDictionaryEnumerator enumerator = BornovaMah.GetEnumerator();</w:t>
      </w:r>
    </w:p>
    <w:p w14:paraId="47FF40C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266620FD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whil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enumerator.MoveNext())</w:t>
      </w:r>
    </w:p>
    <w:p w14:paraId="370C50F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E8A0EE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ey = enumerator.Key.ToString();</w:t>
      </w:r>
    </w:p>
    <w:p w14:paraId="4169CC1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value = enumerator.Value.GetHashCode();</w:t>
      </w:r>
    </w:p>
    <w:p w14:paraId="12C68B9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5E6949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(key, value));</w:t>
      </w:r>
    </w:p>
    <w:p w14:paraId="59DE880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914FFA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59FBF3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1C76B6B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14D0E69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List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 list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st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();</w:t>
      </w:r>
    </w:p>
    <w:p w14:paraId="542E89E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objec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ornovaMah.Keys) </w:t>
      </w:r>
    </w:p>
    <w:p w14:paraId="186CCF1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21506D7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countyName =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item;</w:t>
      </w:r>
    </w:p>
    <w:p w14:paraId="2584EB4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countyName[0].CompareTo(firstLetter) == 0)</w:t>
      </w:r>
    </w:p>
    <w:p w14:paraId="77425289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466552D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list.Add(countyName);</w:t>
      </w:r>
    </w:p>
    <w:p w14:paraId="38290DA7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19FD94F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04789C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tem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ist)</w:t>
      </w:r>
    </w:p>
    <w:p w14:paraId="437DD29D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D05AEC5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6E0E9E52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BornovaMah[item] =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BornovaMah[item] + 1;</w:t>
      </w:r>
    </w:p>
    <w:p w14:paraId="41DC991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46E8DC98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fter increasing the population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6E638EA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C63A767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DictionaryEntry entry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ornovaMah)</w:t>
      </w:r>
    </w:p>
    <w:p w14:paraId="161A106F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0F5291A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</w:t>
      </w:r>
    </w:p>
    <w:p w14:paraId="5836757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C44C70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 The new population</w:t>
      </w:r>
    </w:p>
    <w:p w14:paraId="3593F4FE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},{1}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entry.Key, entry.Value);</w:t>
      </w:r>
    </w:p>
    <w:p w14:paraId="082A768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</w:p>
    <w:p w14:paraId="601148F1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</w:t>
      </w:r>
    </w:p>
    <w:p w14:paraId="12283F16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D08FA4C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4C76FE24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0C007E54" w14:textId="697CDA58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75D15714" w14:textId="7B0696CB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6D3E5C1" w14:textId="4A21E844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1D859AA" w14:textId="3F8AA0AE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 w:rsidRPr="00375977">
        <w:rPr>
          <w:rFonts w:ascii="Consolas" w:hAnsi="Consolas" w:cs="Consolas"/>
          <w:noProof/>
          <w:color w:val="000000"/>
          <w:sz w:val="19"/>
          <w:szCs w:val="19"/>
          <w:lang w:val="tr-TR" w:bidi="ar-SA"/>
        </w:rPr>
        <w:lastRenderedPageBreak/>
        <w:drawing>
          <wp:inline distT="0" distB="0" distL="0" distR="0" wp14:anchorId="4442FE24" wp14:editId="0E6AC6E2">
            <wp:extent cx="5972810" cy="4115435"/>
            <wp:effectExtent l="0" t="0" r="8890" b="0"/>
            <wp:docPr id="1" name="Resi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411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446A0" w14:textId="77777777" w:rsidR="00375977" w:rsidRDefault="00375977" w:rsidP="0037597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F181667" w14:textId="6AC477BE" w:rsidR="00B1498E" w:rsidRDefault="00B1498E" w:rsidP="00B1498E">
      <w:pPr>
        <w:pStyle w:val="Balk2"/>
      </w:pPr>
      <w:r>
        <w:t xml:space="preserve">3.a </w:t>
      </w:r>
      <w:r w:rsidR="00987D89">
        <w:t>Heap</w:t>
      </w:r>
      <w:r w:rsidR="008F41A6">
        <w:t xml:space="preserve"> Veri Yapısı Tasarlama</w:t>
      </w:r>
      <w:bookmarkEnd w:id="11"/>
    </w:p>
    <w:p w14:paraId="70D5F8B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2" w:name="_Toc92533891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;</w:t>
      </w:r>
    </w:p>
    <w:p w14:paraId="5BB48A7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Collections;</w:t>
      </w:r>
    </w:p>
    <w:p w14:paraId="38317B7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Collections.Generic;</w:t>
      </w:r>
    </w:p>
    <w:p w14:paraId="5D5A0B1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Collections.ObjectModel;</w:t>
      </w:r>
    </w:p>
    <w:p w14:paraId="6269995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082DCE0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apBornova</w:t>
      </w:r>
    </w:p>
    <w:p w14:paraId="6046517D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{</w:t>
      </w:r>
    </w:p>
    <w:p w14:paraId="04B10BE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ernal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Hood</w:t>
      </w:r>
    </w:p>
    <w:p w14:paraId="1722F23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32B3ED0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ame;</w:t>
      </w:r>
    </w:p>
    <w:p w14:paraId="3B98B102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umber;</w:t>
      </w:r>
    </w:p>
    <w:p w14:paraId="6BCB6B8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75E9C12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example</w:t>
      </w:r>
    </w:p>
    <w:p w14:paraId="23A5147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0F101FA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apSort(Tuple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[] arr)</w:t>
      </w:r>
    </w:p>
    <w:p w14:paraId="789C445A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1DF7315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 = arr.Length;</w:t>
      </w:r>
    </w:p>
    <w:p w14:paraId="2F2CF887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n / 2 - 1; i &gt;= 0; i--)</w:t>
      </w:r>
    </w:p>
    <w:p w14:paraId="6B471AA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heapify(arr, n, i);</w:t>
      </w:r>
    </w:p>
    <w:p w14:paraId="21D72B3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n - 1; i &gt;= 0; i--)</w:t>
      </w:r>
    </w:p>
    <w:p w14:paraId="56A120F6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7E7A6A9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(arr[0], arr[i]) = (arr[i], arr[0]);</w:t>
      </w:r>
    </w:p>
    <w:p w14:paraId="3958DC6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heapify(arr, i, 0);</w:t>
      </w:r>
    </w:p>
    <w:p w14:paraId="210D483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15995C06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376C226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A719E0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apify(Tuple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[] arr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)</w:t>
      </w:r>
    </w:p>
    <w:p w14:paraId="03C8DBC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4BA4E5B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argest = i;</w:t>
      </w:r>
    </w:p>
    <w:p w14:paraId="100E928D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eft = 2 * i + 1;</w:t>
      </w:r>
    </w:p>
    <w:p w14:paraId="1A18ED9D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right = 2 * i + 2;</w:t>
      </w:r>
    </w:p>
    <w:p w14:paraId="496050F7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left &lt; n &amp;&amp; arr[left].Item1 &gt; arr[largest].Item1)</w:t>
      </w:r>
    </w:p>
    <w:p w14:paraId="0F0EDEA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largest = left;</w:t>
      </w:r>
    </w:p>
    <w:p w14:paraId="4880C572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right &lt; n &amp;&amp; arr[right].Item1 &gt; arr[largest].Item1)</w:t>
      </w:r>
    </w:p>
    <w:p w14:paraId="0F238E4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largest = right;</w:t>
      </w:r>
    </w:p>
    <w:p w14:paraId="6215971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largest != i)</w:t>
      </w:r>
    </w:p>
    <w:p w14:paraId="71529676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8631ACA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(arr[i], arr[largest]) = (arr[largest], arr[i]);</w:t>
      </w:r>
    </w:p>
    <w:p w14:paraId="5D077CD7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heapify(arr, n, largest);</w:t>
      </w:r>
    </w:p>
    <w:p w14:paraId="034D2C8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31F1F115" w14:textId="42B3255E" w:rsidR="00B1498E" w:rsidRDefault="00B41425" w:rsidP="00B41425">
      <w:pPr>
        <w:pStyle w:val="Balk2"/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  <w:r w:rsidR="00B1498E">
        <w:t xml:space="preserve">3.b </w:t>
      </w:r>
      <w:r w:rsidR="00C51C34">
        <w:t>Max Heap düğüm yerleştirme</w:t>
      </w:r>
      <w:bookmarkEnd w:id="12"/>
    </w:p>
    <w:p w14:paraId="5E02E74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3" w:name="_Toc92533892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apBornova</w:t>
      </w:r>
    </w:p>
    <w:p w14:paraId="30700CF3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{</w:t>
      </w:r>
    </w:p>
    <w:p w14:paraId="55ADA4E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ernal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Hood</w:t>
      </w:r>
    </w:p>
    <w:p w14:paraId="019C684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6859E36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ame;</w:t>
      </w:r>
    </w:p>
    <w:p w14:paraId="5B76D92A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umber;</w:t>
      </w:r>
    </w:p>
    <w:p w14:paraId="7975FC4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3E5BBF01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example</w:t>
      </w:r>
    </w:p>
    <w:p w14:paraId="60BB5E68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0F219BD8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apSort(Tuple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[] arr)</w:t>
      </w:r>
    </w:p>
    <w:p w14:paraId="17645BB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001EBEA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 = arr.Length;</w:t>
      </w:r>
    </w:p>
    <w:p w14:paraId="3684608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n / 2 - 1; i &gt;= 0; i--)</w:t>
      </w:r>
    </w:p>
    <w:p w14:paraId="0F784223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heapify(arr, n, i);</w:t>
      </w:r>
    </w:p>
    <w:p w14:paraId="138DFCD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n - 1; i &gt;= 0; i--)</w:t>
      </w:r>
    </w:p>
    <w:p w14:paraId="492908C3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6420013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(arr[0], arr[i]) = (arr[i], arr[0]);</w:t>
      </w:r>
    </w:p>
    <w:p w14:paraId="6D09AD92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heapify(arr, i, 0);</w:t>
      </w:r>
    </w:p>
    <w:p w14:paraId="27549D9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42F9FA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20D6B30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7D60B3F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heapify(Tuple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&gt;[] arr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n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)</w:t>
      </w:r>
    </w:p>
    <w:p w14:paraId="297A3E90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51BEE983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argest = i;</w:t>
      </w:r>
    </w:p>
    <w:p w14:paraId="2411203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left = 2 * i + 1;</w:t>
      </w:r>
    </w:p>
    <w:p w14:paraId="400D4E0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right = 2 * i + 2;</w:t>
      </w:r>
    </w:p>
    <w:p w14:paraId="5976FB91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left &lt; n &amp;&amp; arr[left].Item1 &gt; arr[largest].Item1)</w:t>
      </w:r>
    </w:p>
    <w:p w14:paraId="449DDD2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largest = left;</w:t>
      </w:r>
    </w:p>
    <w:p w14:paraId="7739846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right &lt; n &amp;&amp; arr[right].Item1 &gt; arr[largest].Item1)</w:t>
      </w:r>
    </w:p>
    <w:p w14:paraId="7498FA1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largest = right;</w:t>
      </w:r>
    </w:p>
    <w:p w14:paraId="2BC0529A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largest != i)</w:t>
      </w:r>
    </w:p>
    <w:p w14:paraId="0C2DA19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4D9D91F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(arr[i], arr[largest]) = (arr[largest], arr[i]);</w:t>
      </w:r>
    </w:p>
    <w:p w14:paraId="30F5CF0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heapify(arr, n, largest);</w:t>
      </w:r>
    </w:p>
    <w:p w14:paraId="61151E81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0240339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740759C7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90C1D28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)</w:t>
      </w:r>
    </w:p>
    <w:p w14:paraId="40C76DA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DC6B5F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&lt;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&gt;[] arr = {</w:t>
      </w:r>
    </w:p>
    <w:p w14:paraId="0B3FF98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35135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ERZENE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3054BBB6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33934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AZIMDİRİ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3DB1FEC6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 xml:space="preserve">            Tuple.Create(31008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YEŞİLOV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7087BA9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28912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ATATÜRK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220ED3D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25778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İNÖNÜ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2DE242AA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25492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MEVLANA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5C243FE2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432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LAKA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75B3AFE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21461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OĞANLAR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0970BD0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19476, 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RAFETPAŞ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,</w:t>
      </w:r>
    </w:p>
    <w:p w14:paraId="450FF2A2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Tuple.Create(13464,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GAZİOSMANPAŞA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</w:t>
      </w:r>
    </w:p>
    <w:p w14:paraId="0FDC02D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;</w:t>
      </w:r>
    </w:p>
    <w:p w14:paraId="0665278E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1AB3053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Initial array is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4F69D3C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29EDEA89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var pair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rr)</w:t>
      </w:r>
    </w:p>
    <w:p w14:paraId="274B4590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DB87D35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pair.Item2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709AC41E" w14:textId="79A81033" w:rsidR="00C51C34" w:rsidRDefault="00B41425" w:rsidP="00B41425">
      <w:pPr>
        <w:pStyle w:val="Balk2"/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  <w:r w:rsidR="00C51C34">
        <w:t>3.c Heap bilgi çekme</w:t>
      </w:r>
      <w:bookmarkEnd w:id="13"/>
    </w:p>
    <w:p w14:paraId="7069F53F" w14:textId="6E9F6340" w:rsidR="00C51C34" w:rsidRDefault="00C51C34" w:rsidP="00C51C34">
      <w:pPr>
        <w:pStyle w:val="Balk3"/>
      </w:pPr>
      <w:bookmarkStart w:id="14" w:name="_Toc92533893"/>
      <w:r>
        <w:t>3.c.1 Kaynak Kod</w:t>
      </w:r>
      <w:bookmarkEnd w:id="14"/>
    </w:p>
    <w:p w14:paraId="40B15145" w14:textId="639B481C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each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var pair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arr)</w:t>
      </w:r>
    </w:p>
    <w:p w14:paraId="6D879284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050CB29D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pair.Item2 + 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532CF0C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E1EB20C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);</w:t>
      </w:r>
    </w:p>
    <w:p w14:paraId="7AA184CB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);</w:t>
      </w:r>
    </w:p>
    <w:p w14:paraId="21706B7D" w14:textId="77777777" w:rsidR="00B41425" w:rsidRDefault="00B41425" w:rsidP="00B4142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heapSort(arr);</w:t>
      </w:r>
    </w:p>
    <w:p w14:paraId="2FFEB511" w14:textId="70D86B1B" w:rsidR="00C51C34" w:rsidRDefault="00B41425" w:rsidP="00B41425"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Sorted Top3 is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+ arr[7] + arr[8] + arr[9]);</w:t>
      </w:r>
      <w:r w:rsidR="00C51C34">
        <w:t>iz</w:t>
      </w:r>
    </w:p>
    <w:p w14:paraId="02F68E52" w14:textId="7FAE5695" w:rsidR="00C51C34" w:rsidRDefault="00C51C34" w:rsidP="00C51C34">
      <w:pPr>
        <w:pStyle w:val="Balk3"/>
      </w:pPr>
      <w:bookmarkStart w:id="15" w:name="_Toc92533894"/>
      <w:r>
        <w:t>3.c.2 Ekran görüntüleri</w:t>
      </w:r>
      <w:bookmarkEnd w:id="15"/>
    </w:p>
    <w:p w14:paraId="1AD1F025" w14:textId="1A4EC5E2" w:rsidR="00C51C34" w:rsidRDefault="00B41425" w:rsidP="00C51C34">
      <w:r w:rsidRPr="00B41425">
        <w:rPr>
          <w:noProof/>
        </w:rPr>
        <w:drawing>
          <wp:inline distT="0" distB="0" distL="0" distR="0" wp14:anchorId="288BE8EE" wp14:editId="1A73B081">
            <wp:extent cx="5887272" cy="362001"/>
            <wp:effectExtent l="0" t="0" r="0" b="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87272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51C34">
        <w:tab/>
      </w:r>
      <w:r w:rsidR="003F36D2" w:rsidRPr="003F36D2">
        <w:rPr>
          <w:noProof/>
        </w:rPr>
        <w:drawing>
          <wp:inline distT="0" distB="0" distL="0" distR="0" wp14:anchorId="5B0A35AF" wp14:editId="1E3A9C9F">
            <wp:extent cx="5972810" cy="1419225"/>
            <wp:effectExtent l="0" t="0" r="8890" b="9525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D85F9" w14:textId="3CF82C40" w:rsidR="00B1498E" w:rsidRDefault="00B1498E" w:rsidP="00B1498E">
      <w:pPr>
        <w:pStyle w:val="Balk2"/>
      </w:pPr>
      <w:bookmarkStart w:id="16" w:name="_Toc92533895"/>
      <w:r>
        <w:t xml:space="preserve">4.a </w:t>
      </w:r>
      <w:r w:rsidR="00C51C34">
        <w:t xml:space="preserve">Simple sorting </w:t>
      </w:r>
      <w:r w:rsidR="00911E43">
        <w:t xml:space="preserve">veya Advanced sorting </w:t>
      </w:r>
      <w:r w:rsidR="00C51C34">
        <w:t>algoritması</w:t>
      </w:r>
      <w:bookmarkEnd w:id="16"/>
    </w:p>
    <w:p w14:paraId="17C6788E" w14:textId="340BA93E" w:rsidR="002A3A30" w:rsidRDefault="002A3A30" w:rsidP="002A3A30"/>
    <w:p w14:paraId="3E687834" w14:textId="140BFCFF" w:rsidR="002A3A30" w:rsidRPr="002A3A30" w:rsidRDefault="002A3A30" w:rsidP="002A3A30">
      <w:r>
        <w:t>Simple Sorting’den Bubble Sort kullanıldı. Bubble ve Selection Sort öğrenilip karşılaştırıldı</w:t>
      </w:r>
    </w:p>
    <w:p w14:paraId="7CB03365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bookmarkStart w:id="17" w:name="_Toc92533896"/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;</w:t>
      </w:r>
    </w:p>
    <w:p w14:paraId="0EB0A48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Collections.Generic;</w:t>
      </w:r>
    </w:p>
    <w:p w14:paraId="29A39140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Linq;</w:t>
      </w:r>
    </w:p>
    <w:p w14:paraId="03081A6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Text;</w:t>
      </w:r>
    </w:p>
    <w:p w14:paraId="68EA505D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us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System.Threading.Tasks;</w:t>
      </w:r>
    </w:p>
    <w:p w14:paraId="0019E34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C31871D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amespace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BubleSort</w:t>
      </w:r>
    </w:p>
    <w:p w14:paraId="13195FB2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lastRenderedPageBreak/>
        <w:t>{</w:t>
      </w:r>
    </w:p>
    <w:p w14:paraId="4F78F007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class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2B91AF"/>
          <w:sz w:val="19"/>
          <w:szCs w:val="19"/>
          <w:lang w:val="tr-TR" w:bidi="ar-SA"/>
        </w:rPr>
        <w:t>Program</w:t>
      </w:r>
    </w:p>
    <w:p w14:paraId="6D9D178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{</w:t>
      </w:r>
    </w:p>
    <w:p w14:paraId="3E9B9D55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Main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args)</w:t>
      </w:r>
    </w:p>
    <w:p w14:paraId="72EFAE40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6FFCCE6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gecici;</w:t>
      </w:r>
    </w:p>
    <w:p w14:paraId="50880B2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Kaç Adet Sayı Girilecek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0E1FE19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k = Convert.ToInt32(Console.ReadLine());</w:t>
      </w:r>
    </w:p>
    <w:p w14:paraId="781ED15F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51531016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[] dizi =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new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k];</w:t>
      </w:r>
    </w:p>
    <w:p w14:paraId="7A9D0F74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k; i++)</w:t>
      </w:r>
    </w:p>
    <w:p w14:paraId="7666D1D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618C48B8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izinin {0}. elemanını girin :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i + 1);</w:t>
      </w:r>
    </w:p>
    <w:p w14:paraId="5DCE962E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dizi[i] = Convert.ToInt32(Console.ReadLine());</w:t>
      </w:r>
    </w:p>
    <w:p w14:paraId="59644CA9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7DDC316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---------------------------------------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11921F14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Oluşturulan Diz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DBEEDF3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DiziYazdir(dizi);</w:t>
      </w:r>
    </w:p>
    <w:p w14:paraId="10BB5926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7E57C06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8000"/>
          <w:sz w:val="19"/>
          <w:szCs w:val="19"/>
          <w:lang w:val="tr-TR" w:bidi="ar-SA"/>
        </w:rPr>
        <w:t>//***********************************Bubble Sort Sıralama**********************************//</w:t>
      </w:r>
    </w:p>
    <w:p w14:paraId="077DE33A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</w:p>
    <w:p w14:paraId="0382E272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F35CFA2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= dizi.Length - 1; i++)</w:t>
      </w:r>
    </w:p>
    <w:p w14:paraId="5E6B57B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5711B7FD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j = 1; j &lt;= dizi.Length - 1; j++)</w:t>
      </w:r>
    </w:p>
    <w:p w14:paraId="5DCC45F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{</w:t>
      </w:r>
    </w:p>
    <w:p w14:paraId="00A41103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f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dizi[j - 1] &gt; dizi[j])</w:t>
      </w:r>
    </w:p>
    <w:p w14:paraId="312D472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{</w:t>
      </w:r>
    </w:p>
    <w:p w14:paraId="310E88D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gecici = dizi[j - 1];</w:t>
      </w:r>
    </w:p>
    <w:p w14:paraId="15A39860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dizi[j - 1] = dizi[j];</w:t>
      </w:r>
    </w:p>
    <w:p w14:paraId="40195FE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    dizi[j] = gecici;</w:t>
      </w:r>
    </w:p>
    <w:p w14:paraId="2881B60B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    }</w:t>
      </w:r>
    </w:p>
    <w:p w14:paraId="133182F0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}</w:t>
      </w:r>
    </w:p>
    <w:p w14:paraId="6D78FAD7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DiziYazdir(dizi);</w:t>
      </w:r>
    </w:p>
    <w:p w14:paraId="553BF926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78D20822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Dizinin Sıralı Hali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2C8EFEAF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DiziYazdir(dizi);</w:t>
      </w:r>
    </w:p>
    <w:p w14:paraId="04CD3CA5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ReadKey();</w:t>
      </w:r>
    </w:p>
    <w:p w14:paraId="509C3AD7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148A2D17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13F07CD0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publ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static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void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DiziYazdir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[] dizi)</w:t>
      </w:r>
    </w:p>
    <w:p w14:paraId="0BF0E68C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{</w:t>
      </w:r>
    </w:p>
    <w:p w14:paraId="33C9381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for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(</w:t>
      </w:r>
      <w:r>
        <w:rPr>
          <w:rFonts w:ascii="Consolas" w:hAnsi="Consolas" w:cs="Consolas"/>
          <w:color w:val="0000FF"/>
          <w:sz w:val="19"/>
          <w:szCs w:val="19"/>
          <w:lang w:val="tr-TR" w:bidi="ar-SA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i = 0; i &lt; dizi.Length; i++)</w:t>
      </w:r>
    </w:p>
    <w:p w14:paraId="4978A849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{</w:t>
      </w:r>
    </w:p>
    <w:p w14:paraId="34DCD6A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    Console.Writ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{0}   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, dizi[i]);</w:t>
      </w:r>
    </w:p>
    <w:p w14:paraId="1722BDBA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}</w:t>
      </w:r>
    </w:p>
    <w:p w14:paraId="2AD536E1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);</w:t>
      </w:r>
    </w:p>
    <w:p w14:paraId="50A712F4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    Console.WriteLine(</w:t>
      </w:r>
      <w:r>
        <w:rPr>
          <w:rFonts w:ascii="Consolas" w:hAnsi="Consolas" w:cs="Consolas"/>
          <w:color w:val="A31515"/>
          <w:sz w:val="19"/>
          <w:szCs w:val="19"/>
          <w:lang w:val="tr-TR" w:bidi="ar-SA"/>
        </w:rPr>
        <w:t>"=================================="</w:t>
      </w: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);</w:t>
      </w:r>
    </w:p>
    <w:p w14:paraId="348F03D7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    }</w:t>
      </w:r>
    </w:p>
    <w:p w14:paraId="6D9329D7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1B91C09" w14:textId="77777777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 xml:space="preserve">    }</w:t>
      </w:r>
    </w:p>
    <w:p w14:paraId="757553B7" w14:textId="49974D2A" w:rsidR="002A3A30" w:rsidRDefault="002A3A30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4C781016" w14:textId="3DE5C42C" w:rsidR="003F36D2" w:rsidRDefault="003F36D2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</w:p>
    <w:p w14:paraId="32A39E2F" w14:textId="5C83D6F2" w:rsidR="003F36D2" w:rsidRDefault="003F36D2" w:rsidP="002A3A3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tr-TR" w:bidi="ar-SA"/>
        </w:rPr>
      </w:pPr>
      <w:r w:rsidRPr="003F36D2">
        <w:rPr>
          <w:rFonts w:ascii="Consolas" w:hAnsi="Consolas" w:cs="Consolas"/>
          <w:noProof/>
          <w:color w:val="000000"/>
          <w:sz w:val="19"/>
          <w:szCs w:val="19"/>
          <w:lang w:val="tr-TR" w:bidi="ar-SA"/>
        </w:rPr>
        <w:lastRenderedPageBreak/>
        <w:drawing>
          <wp:inline distT="0" distB="0" distL="0" distR="0" wp14:anchorId="48D9F394" wp14:editId="6C6263A8">
            <wp:extent cx="3248478" cy="4877481"/>
            <wp:effectExtent l="0" t="0" r="9525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4877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09F817" w14:textId="31199A81" w:rsidR="00B1498E" w:rsidRDefault="002A3A30" w:rsidP="002A3A30">
      <w:pPr>
        <w:pStyle w:val="Balk2"/>
      </w:pPr>
      <w:r>
        <w:rPr>
          <w:rFonts w:ascii="Consolas" w:hAnsi="Consolas" w:cs="Consolas"/>
          <w:color w:val="000000"/>
          <w:sz w:val="19"/>
          <w:szCs w:val="19"/>
          <w:lang w:val="tr-TR" w:bidi="ar-SA"/>
        </w:rPr>
        <w:t>}</w:t>
      </w:r>
      <w:r w:rsidR="00B1498E">
        <w:t>4.</w:t>
      </w:r>
      <w:r w:rsidR="000E64F2">
        <w:t>b</w:t>
      </w:r>
      <w:r w:rsidR="00B1498E">
        <w:t xml:space="preserve"> </w:t>
      </w:r>
      <w:r w:rsidR="005A3FDE">
        <w:t>Sıralama algoritma</w:t>
      </w:r>
      <w:r w:rsidR="003C7D48">
        <w:t>sı ile</w:t>
      </w:r>
      <w:r w:rsidR="005A3FDE">
        <w:t xml:space="preserve"> karşılaştırılması</w:t>
      </w:r>
      <w:bookmarkEnd w:id="17"/>
    </w:p>
    <w:p w14:paraId="2CE53188" w14:textId="626EFBEE" w:rsidR="00174919" w:rsidRPr="00561C74" w:rsidRDefault="00174919" w:rsidP="00B1498E">
      <w:pPr>
        <w:pStyle w:val="Balk2"/>
        <w:rPr>
          <w:sz w:val="18"/>
          <w:szCs w:val="18"/>
        </w:rPr>
      </w:pPr>
      <w:bookmarkStart w:id="18" w:name="_Toc92533897"/>
      <w:r w:rsidRPr="00561C74">
        <w:rPr>
          <w:rFonts w:asciiTheme="minorHAnsi" w:eastAsiaTheme="minorHAnsi" w:hAnsiTheme="minorHAnsi" w:cstheme="minorBidi"/>
          <w:color w:val="auto"/>
          <w:sz w:val="18"/>
          <w:szCs w:val="18"/>
        </w:rPr>
        <w:t xml:space="preserve">Bubble Sort ve Selection Sort'u kitabımızdan okuduk ve karşılaştırdık.  Bubble Sort'un best case zaman karışıklığı O(n) iken bu durum Selection Sort'ta (n^2) (Selection Sort'ta durumdan bağımsız olarak (n^2) iken bu durum Bubble Sort’ta değişkenlik göstermektedir.) Bizim kullandığımız Bubble Sort’ta elemanlarımız </w:t>
      </w:r>
      <w:r w:rsidRPr="00561C74">
        <w:rPr>
          <w:rFonts w:ascii="Open Sans" w:hAnsi="Open Sans" w:cs="Open Sans"/>
          <w:color w:val="222222"/>
          <w:sz w:val="18"/>
          <w:szCs w:val="18"/>
        </w:rPr>
        <w:t xml:space="preserve"> [6, 5, 4, 3, 2, 1] olsun. Bu da </w:t>
      </w:r>
      <w:r w:rsidR="00E67E69" w:rsidRPr="00561C74">
        <w:rPr>
          <w:rFonts w:ascii="Arial" w:hAnsi="Arial" w:cs="Arial"/>
          <w:color w:val="000000"/>
          <w:sz w:val="18"/>
          <w:szCs w:val="18"/>
          <w:shd w:val="clear" w:color="auto" w:fill="FFFFFF"/>
        </w:rPr>
        <w:t>15 karşılaştırma ve değişim işlemi demek. Bunu da şu şekilde hesaplayabiliriz:</w:t>
      </w:r>
      <w:r w:rsidR="00E67E69" w:rsidRPr="00561C74">
        <w:rPr>
          <w:rFonts w:ascii="Arial" w:hAnsi="Arial" w:cs="Arial"/>
          <w:color w:val="000000"/>
          <w:sz w:val="18"/>
          <w:szCs w:val="18"/>
        </w:rPr>
        <w:br/>
      </w:r>
      <w:r w:rsidR="00E67E69" w:rsidRPr="00561C74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Altı elemam çarpı beş karşılaştırma ve değişim işlemi; ikiye bölünür, çünkü tüm yinelemelerde ortalama olarak öğelerin yarısı karşılaştırılır ve değiştirilir. </w:t>
      </w:r>
    </w:p>
    <w:p w14:paraId="66310B68" w14:textId="0B64F6B7" w:rsidR="00174919" w:rsidRPr="00561C74" w:rsidRDefault="00E67E69" w:rsidP="00B1498E">
      <w:pPr>
        <w:pStyle w:val="Balk2"/>
        <w:rPr>
          <w:rStyle w:val="Vurgu"/>
          <w:rFonts w:ascii="Open Sans" w:hAnsi="Open Sans" w:cs="Open Sans"/>
          <w:color w:val="222222"/>
          <w:sz w:val="18"/>
          <w:szCs w:val="18"/>
        </w:rPr>
      </w:pPr>
      <w:r w:rsidRPr="00561C74">
        <w:rPr>
          <w:rStyle w:val="Vurgu"/>
          <w:rFonts w:ascii="Open Sans" w:hAnsi="Open Sans" w:cs="Open Sans"/>
          <w:color w:val="222222"/>
          <w:sz w:val="18"/>
          <w:szCs w:val="18"/>
        </w:rPr>
        <w:t>6 × 5 × ½   =   30 × ½   =   15</w:t>
      </w:r>
    </w:p>
    <w:p w14:paraId="59A925EA" w14:textId="21B09C13" w:rsidR="00E67E69" w:rsidRPr="00561C74" w:rsidRDefault="00E67E69" w:rsidP="00E67E69">
      <w:pPr>
        <w:rPr>
          <w:rStyle w:val="Vurgu"/>
          <w:rFonts w:ascii="Open Sans" w:hAnsi="Open Sans" w:cs="Open Sans"/>
          <w:color w:val="222222"/>
          <w:sz w:val="18"/>
          <w:szCs w:val="18"/>
        </w:rPr>
      </w:pPr>
      <w:r w:rsidRPr="00561C74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6'yı n ile değiştirirsek, şunu elde ederiz:  </w:t>
      </w:r>
      <w:r w:rsidRPr="00561C74">
        <w:rPr>
          <w:rStyle w:val="Vurgu"/>
          <w:rFonts w:ascii="Open Sans" w:hAnsi="Open Sans" w:cs="Open Sans"/>
          <w:color w:val="222222"/>
          <w:sz w:val="18"/>
          <w:szCs w:val="18"/>
        </w:rPr>
        <w:t>n × (n – 1) × ½</w:t>
      </w:r>
    </w:p>
    <w:p w14:paraId="0F605155" w14:textId="7BF54B0E" w:rsidR="00E67E69" w:rsidRPr="00561C74" w:rsidRDefault="00E67E69" w:rsidP="00E67E69">
      <w:pPr>
        <w:rPr>
          <w:rStyle w:val="Vurgu"/>
          <w:rFonts w:ascii="Open Sans" w:hAnsi="Open Sans" w:cs="Open Sans"/>
          <w:color w:val="222222"/>
          <w:sz w:val="18"/>
          <w:szCs w:val="18"/>
        </w:rPr>
      </w:pPr>
      <w:r w:rsidRPr="00561C74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Çarpıldığında, bu bize şunu verir: </w:t>
      </w:r>
      <w:r w:rsidRPr="00561C74">
        <w:rPr>
          <w:rStyle w:val="Vurgu"/>
          <w:rFonts w:ascii="Open Sans" w:hAnsi="Open Sans" w:cs="Open Sans"/>
          <w:color w:val="222222"/>
          <w:sz w:val="18"/>
          <w:szCs w:val="18"/>
        </w:rPr>
        <w:t>½ (n² – n)</w:t>
      </w:r>
    </w:p>
    <w:p w14:paraId="0C4D5C0A" w14:textId="43F96E92" w:rsidR="00E67E69" w:rsidRDefault="00E67E69" w:rsidP="00E67E69">
      <w:pPr>
        <w:rPr>
          <w:rFonts w:ascii="Arial" w:hAnsi="Arial" w:cs="Arial"/>
          <w:color w:val="000000"/>
          <w:sz w:val="18"/>
          <w:szCs w:val="18"/>
          <w:shd w:val="clear" w:color="auto" w:fill="FFFFFF"/>
        </w:rPr>
      </w:pPr>
      <w:r w:rsidRPr="00561C74">
        <w:rPr>
          <w:rFonts w:ascii="Arial" w:hAnsi="Arial" w:cs="Arial"/>
          <w:color w:val="000000"/>
          <w:sz w:val="18"/>
          <w:szCs w:val="18"/>
          <w:shd w:val="clear" w:color="auto" w:fill="FFFFFF"/>
        </w:rPr>
        <w:t>Bu terimde n'nin en yüksek kuvveti n²'dir; Öyleyse:</w:t>
      </w:r>
      <w:r w:rsidR="00561C74" w:rsidRPr="00561C74">
        <w:rPr>
          <w:rFonts w:ascii="Arial" w:hAnsi="Arial" w:cs="Arial"/>
          <w:color w:val="000000"/>
          <w:sz w:val="18"/>
          <w:szCs w:val="18"/>
          <w:shd w:val="clear" w:color="auto" w:fill="FFFFFF"/>
        </w:rPr>
        <w:t xml:space="preserve"> Bubble Sort’un Worst Case zaman karmaşıklığı: O(n²)’dir.</w:t>
      </w:r>
    </w:p>
    <w:p w14:paraId="5313B1DB" w14:textId="7DC65E84" w:rsidR="00276DD7" w:rsidRDefault="00276DD7" w:rsidP="00E67E69">
      <w:pPr>
        <w:rPr>
          <w:sz w:val="18"/>
          <w:szCs w:val="18"/>
        </w:rPr>
      </w:pPr>
      <w:r w:rsidRPr="00276DD7">
        <w:rPr>
          <w:sz w:val="18"/>
          <w:szCs w:val="18"/>
        </w:rPr>
        <w:lastRenderedPageBreak/>
        <w:drawing>
          <wp:inline distT="0" distB="0" distL="0" distR="0" wp14:anchorId="18AC24E2" wp14:editId="3DE7B98E">
            <wp:extent cx="5972810" cy="2332355"/>
            <wp:effectExtent l="0" t="0" r="889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2332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4D74E" w14:textId="59DDB131" w:rsidR="00276DD7" w:rsidRPr="00561C74" w:rsidRDefault="00276DD7" w:rsidP="00E67E69">
      <w:pPr>
        <w:rPr>
          <w:sz w:val="18"/>
          <w:szCs w:val="18"/>
        </w:rPr>
      </w:pPr>
      <w:r>
        <w:rPr>
          <w:sz w:val="18"/>
          <w:szCs w:val="18"/>
        </w:rPr>
        <w:t>Debug aracılığıyla değişimlerin gözlemlenmesi</w:t>
      </w:r>
    </w:p>
    <w:p w14:paraId="1A11D36E" w14:textId="6FA9F536" w:rsidR="00B1498E" w:rsidRDefault="00B1498E" w:rsidP="00B1498E">
      <w:pPr>
        <w:pStyle w:val="Balk2"/>
      </w:pPr>
      <w:r>
        <w:t>4.</w:t>
      </w:r>
      <w:r w:rsidR="000E64F2">
        <w:t>c</w:t>
      </w:r>
      <w:r>
        <w:t xml:space="preserve"> </w:t>
      </w:r>
      <w:r w:rsidR="00606C0A">
        <w:t>Görselleştirme araçları</w:t>
      </w:r>
      <w:bookmarkEnd w:id="18"/>
    </w:p>
    <w:p w14:paraId="38E8EA5E" w14:textId="744D0945" w:rsidR="00B1498E" w:rsidRDefault="00561C74" w:rsidP="00B1498E">
      <w:r>
        <w:t xml:space="preserve">İlgili video sıralama algoritmalarının hangi farklı mantıklarla çalıştığını anlamamda yardımcı oldu. Görselleştirme adına farklı kaynaklardan da faydalandık. </w:t>
      </w:r>
    </w:p>
    <w:p w14:paraId="4A698D49" w14:textId="2CC67B84" w:rsidR="00561C74" w:rsidRDefault="00634A7A" w:rsidP="00B1498E">
      <w:hyperlink r:id="rId21" w:history="1">
        <w:r w:rsidR="00561C74" w:rsidRPr="00A81CA4">
          <w:rPr>
            <w:rStyle w:val="Kpr"/>
          </w:rPr>
          <w:t>https://www.happycoders.eu/algorithms/bubble-sort/</w:t>
        </w:r>
      </w:hyperlink>
    </w:p>
    <w:p w14:paraId="7F486DC9" w14:textId="5832211E" w:rsidR="00561C74" w:rsidRDefault="00634A7A" w:rsidP="00B1498E">
      <w:hyperlink r:id="rId22" w:history="1">
        <w:r w:rsidR="00561C74" w:rsidRPr="00A81CA4">
          <w:rPr>
            <w:rStyle w:val="Kpr"/>
          </w:rPr>
          <w:t>https://www.kodlamamerkezi.com/algoritma/c-ile-kabarcik-siralama-bubble-sort-algoritmasi/</w:t>
        </w:r>
      </w:hyperlink>
    </w:p>
    <w:p w14:paraId="62E29B30" w14:textId="021EC315" w:rsidR="00561C74" w:rsidRDefault="00561C74" w:rsidP="00B1498E">
      <w:r>
        <w:t>Adreslerindeki görselleştirmeler Bubble Sort algoritmasını daha iyi kavramamızı sağladı. Aynı şekilde zaman karmaşıklığı da ilk adreste oldukça sade anlatılmış. Genel olarak Veri yapılarını öğrenirken gö</w:t>
      </w:r>
      <w:r w:rsidR="001F015A">
        <w:t>r</w:t>
      </w:r>
      <w:r>
        <w:t xml:space="preserve">sel ve işitsel yönden </w:t>
      </w:r>
      <w:r w:rsidR="001F015A">
        <w:t>öğrenme süresince de desteklenmeli. Konu üzerine hazırlanan (aynı zamanda kodunu nu da gördüğümüz) animasyon, video ve görsellerin işi daha da basitleştirdiğini düşünmekteyiz.</w:t>
      </w:r>
    </w:p>
    <w:p w14:paraId="64E2E6DA" w14:textId="3C650489" w:rsidR="00392195" w:rsidRDefault="00392195" w:rsidP="00B1498E"/>
    <w:p w14:paraId="0A6BCB7F" w14:textId="01656DAC" w:rsidR="00392195" w:rsidRDefault="00392195" w:rsidP="00B1498E"/>
    <w:p w14:paraId="2B2D0BFE" w14:textId="4E0BEE5A" w:rsidR="00392195" w:rsidRDefault="00392195" w:rsidP="00B1498E"/>
    <w:p w14:paraId="3AC3DE98" w14:textId="14B90A26" w:rsidR="00392195" w:rsidRDefault="00392195" w:rsidP="00B1498E"/>
    <w:p w14:paraId="19C70483" w14:textId="62956885" w:rsidR="00392195" w:rsidRDefault="00392195" w:rsidP="00B1498E"/>
    <w:p w14:paraId="18D7A9DC" w14:textId="10314F39" w:rsidR="00392195" w:rsidRDefault="00392195" w:rsidP="00B1498E"/>
    <w:p w14:paraId="4EB8EE1C" w14:textId="66B14148" w:rsidR="00392195" w:rsidRDefault="00392195" w:rsidP="00B1498E"/>
    <w:p w14:paraId="3922529B" w14:textId="26692CE9" w:rsidR="00392195" w:rsidRDefault="00392195" w:rsidP="00B1498E"/>
    <w:p w14:paraId="2BECB4DF" w14:textId="3B412389" w:rsidR="00392195" w:rsidRDefault="00392195" w:rsidP="00B1498E"/>
    <w:p w14:paraId="4CFD0DD2" w14:textId="2060F464" w:rsidR="00392195" w:rsidRDefault="00392195" w:rsidP="00B1498E"/>
    <w:p w14:paraId="428C65F0" w14:textId="47536133" w:rsidR="00392195" w:rsidRDefault="00392195" w:rsidP="00B1498E"/>
    <w:p w14:paraId="64C4B7FE" w14:textId="2DBAF317" w:rsidR="00392195" w:rsidRDefault="00392195" w:rsidP="00B1498E"/>
    <w:p w14:paraId="780C7944" w14:textId="273B879A" w:rsidR="00392195" w:rsidRDefault="00392195" w:rsidP="00B1498E"/>
    <w:p w14:paraId="31CDD438" w14:textId="78CD5EE4" w:rsidR="00392195" w:rsidRDefault="00392195" w:rsidP="00B1498E"/>
    <w:p w14:paraId="79BE5539" w14:textId="6501F2ED" w:rsidR="00392195" w:rsidRDefault="00392195" w:rsidP="00B1498E"/>
    <w:p w14:paraId="16D149BD" w14:textId="306B2356" w:rsidR="00392195" w:rsidRDefault="00392195" w:rsidP="00B1498E"/>
    <w:p w14:paraId="5A73F5F5" w14:textId="45B02C6E" w:rsidR="00B1498E" w:rsidRDefault="00B1498E" w:rsidP="00B1498E">
      <w:pPr>
        <w:pStyle w:val="Balk1"/>
      </w:pPr>
      <w:bookmarkStart w:id="19" w:name="_Toc92533898"/>
      <w:r>
        <w:t>Özdeğerlendirme Tablosu</w:t>
      </w:r>
      <w:bookmarkEnd w:id="19"/>
    </w:p>
    <w:p w14:paraId="2DAFA1BB" w14:textId="49EA0A05" w:rsidR="00B1498E" w:rsidRDefault="00B1498E" w:rsidP="00B1498E">
      <w:pPr>
        <w:spacing w:after="12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Özdeğerlendirme Tablos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988"/>
        <w:gridCol w:w="674"/>
        <w:gridCol w:w="1025"/>
        <w:gridCol w:w="2375"/>
      </w:tblGrid>
      <w:tr w:rsidR="008872C7" w14:paraId="62FEF09D" w14:textId="77777777" w:rsidTr="008872C7">
        <w:tc>
          <w:tcPr>
            <w:tcW w:w="4988" w:type="dxa"/>
          </w:tcPr>
          <w:p w14:paraId="346891F4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je 3 Maddeleri</w:t>
            </w:r>
          </w:p>
        </w:tc>
        <w:tc>
          <w:tcPr>
            <w:tcW w:w="674" w:type="dxa"/>
          </w:tcPr>
          <w:p w14:paraId="2AB3FCBB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t</w:t>
            </w:r>
          </w:p>
        </w:tc>
        <w:tc>
          <w:tcPr>
            <w:tcW w:w="1025" w:type="dxa"/>
          </w:tcPr>
          <w:p w14:paraId="55F36986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hmini Not</w:t>
            </w:r>
          </w:p>
        </w:tc>
        <w:tc>
          <w:tcPr>
            <w:tcW w:w="2375" w:type="dxa"/>
          </w:tcPr>
          <w:p w14:paraId="7624207A" w14:textId="77777777" w:rsidR="008872C7" w:rsidRDefault="008872C7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Açıklama </w:t>
            </w:r>
          </w:p>
        </w:tc>
      </w:tr>
      <w:tr w:rsidR="008872C7" w14:paraId="58F4B253" w14:textId="77777777" w:rsidTr="008872C7">
        <w:tc>
          <w:tcPr>
            <w:tcW w:w="4988" w:type="dxa"/>
          </w:tcPr>
          <w:p w14:paraId="6961A075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a) Ağaç  (Yemek Sipariş Ağacı Oluşturma)</w:t>
            </w:r>
          </w:p>
        </w:tc>
        <w:tc>
          <w:tcPr>
            <w:tcW w:w="674" w:type="dxa"/>
          </w:tcPr>
          <w:p w14:paraId="61559825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2BBAB602" w14:textId="3AFBEEED" w:rsidR="008872C7" w:rsidRDefault="003F36D2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5" w:type="dxa"/>
          </w:tcPr>
          <w:p w14:paraId="34E53A27" w14:textId="7EA7B43D" w:rsidR="008872C7" w:rsidRDefault="003F36D2" w:rsidP="00DC4FFA">
            <w:pPr>
              <w:jc w:val="both"/>
              <w:rPr>
                <w:b/>
                <w:sz w:val="24"/>
                <w:szCs w:val="24"/>
              </w:rPr>
            </w:pPr>
            <w:r w:rsidRPr="005A582E">
              <w:rPr>
                <w:b/>
                <w:sz w:val="24"/>
                <w:szCs w:val="24"/>
              </w:rPr>
              <w:t>Siparişler dizi/liste olarak ağaçlara isim bazlı olarak yer</w:t>
            </w:r>
            <w:r>
              <w:rPr>
                <w:b/>
                <w:sz w:val="24"/>
                <w:szCs w:val="24"/>
              </w:rPr>
              <w:t>leştirildi</w:t>
            </w:r>
          </w:p>
        </w:tc>
      </w:tr>
      <w:tr w:rsidR="008872C7" w14:paraId="74FD4066" w14:textId="77777777" w:rsidTr="008872C7">
        <w:tc>
          <w:tcPr>
            <w:tcW w:w="4988" w:type="dxa"/>
          </w:tcPr>
          <w:p w14:paraId="3E69F0EB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b) Derinlik Bulma, Ağacı Listeleme</w:t>
            </w:r>
          </w:p>
        </w:tc>
        <w:tc>
          <w:tcPr>
            <w:tcW w:w="674" w:type="dxa"/>
          </w:tcPr>
          <w:p w14:paraId="014C4E40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6762AFC9" w14:textId="07E9A8D3" w:rsidR="008872C7" w:rsidRDefault="003F36D2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5" w:type="dxa"/>
          </w:tcPr>
          <w:p w14:paraId="4FFE9740" w14:textId="2585FB95" w:rsidR="008872C7" w:rsidRDefault="003F36D2" w:rsidP="00DC4FFA">
            <w:pPr>
              <w:jc w:val="both"/>
              <w:rPr>
                <w:b/>
                <w:sz w:val="24"/>
                <w:szCs w:val="24"/>
              </w:rPr>
            </w:pPr>
            <w:r w:rsidRPr="005A582E">
              <w:rPr>
                <w:b/>
                <w:sz w:val="24"/>
                <w:szCs w:val="24"/>
              </w:rPr>
              <w:t>Kökten sonra sola her eklendiğinde derinliğin art</w:t>
            </w:r>
            <w:r>
              <w:rPr>
                <w:b/>
                <w:sz w:val="24"/>
                <w:szCs w:val="24"/>
              </w:rPr>
              <w:t>tırarak derinlik bulundu</w:t>
            </w:r>
          </w:p>
        </w:tc>
      </w:tr>
      <w:tr w:rsidR="008872C7" w14:paraId="26A6254D" w14:textId="77777777" w:rsidTr="008872C7">
        <w:tc>
          <w:tcPr>
            <w:tcW w:w="4988" w:type="dxa"/>
          </w:tcPr>
          <w:p w14:paraId="329C7434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c) Arama ve Listeleme</w:t>
            </w:r>
          </w:p>
        </w:tc>
        <w:tc>
          <w:tcPr>
            <w:tcW w:w="674" w:type="dxa"/>
          </w:tcPr>
          <w:p w14:paraId="3722BF24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4B0B9029" w14:textId="1C3C4807" w:rsidR="008872C7" w:rsidRDefault="003F36D2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5" w:type="dxa"/>
          </w:tcPr>
          <w:p w14:paraId="15A644B2" w14:textId="006BFA0E" w:rsidR="008872C7" w:rsidRDefault="009070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stenilen koşul şatları altında istenilen sonuçlar elde edildi</w:t>
            </w:r>
          </w:p>
        </w:tc>
      </w:tr>
      <w:tr w:rsidR="008872C7" w14:paraId="33D8E3E9" w14:textId="77777777" w:rsidTr="008872C7">
        <w:tc>
          <w:tcPr>
            <w:tcW w:w="4988" w:type="dxa"/>
          </w:tcPr>
          <w:p w14:paraId="4EF1BD22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 d) Ağaçta bir yemek türüne indirim yapma </w:t>
            </w:r>
          </w:p>
        </w:tc>
        <w:tc>
          <w:tcPr>
            <w:tcW w:w="674" w:type="dxa"/>
          </w:tcPr>
          <w:p w14:paraId="2AF1AA1A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14177EBD" w14:textId="219315FD" w:rsidR="008872C7" w:rsidRDefault="009070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0</w:t>
            </w:r>
          </w:p>
        </w:tc>
        <w:tc>
          <w:tcPr>
            <w:tcW w:w="2375" w:type="dxa"/>
          </w:tcPr>
          <w:p w14:paraId="6465E396" w14:textId="77777777" w:rsidR="008872C7" w:rsidRDefault="008872C7" w:rsidP="00DC4FFA">
            <w:pPr>
              <w:jc w:val="both"/>
              <w:rPr>
                <w:b/>
                <w:sz w:val="24"/>
                <w:szCs w:val="24"/>
              </w:rPr>
            </w:pPr>
          </w:p>
        </w:tc>
      </w:tr>
      <w:tr w:rsidR="008872C7" w14:paraId="1E2E5803" w14:textId="77777777" w:rsidTr="008872C7">
        <w:tc>
          <w:tcPr>
            <w:tcW w:w="4988" w:type="dxa"/>
          </w:tcPr>
          <w:p w14:paraId="22AC2322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) Hash Tablosu</w:t>
            </w:r>
          </w:p>
        </w:tc>
        <w:tc>
          <w:tcPr>
            <w:tcW w:w="674" w:type="dxa"/>
          </w:tcPr>
          <w:p w14:paraId="40CC9FC0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05195EC6" w14:textId="36FC58E5" w:rsidR="008872C7" w:rsidRDefault="00B414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2375" w:type="dxa"/>
          </w:tcPr>
          <w:p w14:paraId="39557320" w14:textId="5FDA34F1" w:rsidR="008872C7" w:rsidRDefault="009070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sh tablosu siteden alınan bilgilere göre .Add kullanılarak dolduruldu</w:t>
            </w:r>
          </w:p>
        </w:tc>
      </w:tr>
      <w:tr w:rsidR="008872C7" w14:paraId="20D54996" w14:textId="77777777" w:rsidTr="008872C7">
        <w:tc>
          <w:tcPr>
            <w:tcW w:w="4988" w:type="dxa"/>
          </w:tcPr>
          <w:p w14:paraId="72F32635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) Yığın Ağacı (Heap)</w:t>
            </w:r>
          </w:p>
        </w:tc>
        <w:tc>
          <w:tcPr>
            <w:tcW w:w="674" w:type="dxa"/>
          </w:tcPr>
          <w:p w14:paraId="750DA527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1025" w:type="dxa"/>
          </w:tcPr>
          <w:p w14:paraId="2785CA92" w14:textId="1D18F6AB" w:rsidR="008872C7" w:rsidRDefault="00B414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5</w:t>
            </w:r>
          </w:p>
        </w:tc>
        <w:tc>
          <w:tcPr>
            <w:tcW w:w="2375" w:type="dxa"/>
          </w:tcPr>
          <w:p w14:paraId="52B91130" w14:textId="49AAC726" w:rsidR="008872C7" w:rsidRDefault="009070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eap algoritması öğrenildi. Mahalle verileri ve nüfusları </w:t>
            </w:r>
            <w:r>
              <w:rPr>
                <w:b/>
                <w:sz w:val="24"/>
                <w:szCs w:val="24"/>
              </w:rPr>
              <w:lastRenderedPageBreak/>
              <w:t>Heap’e yerleştirilip sıralandı.</w:t>
            </w:r>
          </w:p>
        </w:tc>
      </w:tr>
      <w:tr w:rsidR="008872C7" w14:paraId="739D921F" w14:textId="77777777" w:rsidTr="008872C7">
        <w:tc>
          <w:tcPr>
            <w:tcW w:w="4988" w:type="dxa"/>
          </w:tcPr>
          <w:p w14:paraId="3174CF97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4) Sıralama Algoritmaları</w:t>
            </w:r>
          </w:p>
        </w:tc>
        <w:tc>
          <w:tcPr>
            <w:tcW w:w="674" w:type="dxa"/>
          </w:tcPr>
          <w:p w14:paraId="694CB45C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3EB02BD4" w14:textId="780F1275" w:rsidR="008872C7" w:rsidRDefault="00B414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5" w:type="dxa"/>
          </w:tcPr>
          <w:p w14:paraId="078E27E8" w14:textId="1F990DC9" w:rsidR="008872C7" w:rsidRDefault="009070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ıralama Algoritmaları kitaptan okundu öğrenildi. İnternet üzerinden iyi kaynaklardan faydanıldı ve uygulandı.</w:t>
            </w:r>
          </w:p>
        </w:tc>
      </w:tr>
      <w:tr w:rsidR="008872C7" w14:paraId="31467F45" w14:textId="77777777" w:rsidTr="008872C7">
        <w:tc>
          <w:tcPr>
            <w:tcW w:w="4988" w:type="dxa"/>
          </w:tcPr>
          <w:p w14:paraId="7EFB9ADB" w14:textId="77777777" w:rsidR="008872C7" w:rsidRDefault="008872C7" w:rsidP="00DC4FFA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) Özdeğerlendirme Tablosu</w:t>
            </w:r>
          </w:p>
        </w:tc>
        <w:tc>
          <w:tcPr>
            <w:tcW w:w="674" w:type="dxa"/>
          </w:tcPr>
          <w:p w14:paraId="1570BD78" w14:textId="77777777" w:rsidR="008872C7" w:rsidRDefault="008872C7" w:rsidP="00DC4FFA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21216C74" w14:textId="506331EE" w:rsidR="008872C7" w:rsidRDefault="00B414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5" w:type="dxa"/>
          </w:tcPr>
          <w:p w14:paraId="1A4A5909" w14:textId="76D9BF14" w:rsidR="008872C7" w:rsidRDefault="00907025" w:rsidP="00DC4FFA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blo dürüst ve açık bir biçimde dolduruldu</w:t>
            </w:r>
          </w:p>
        </w:tc>
      </w:tr>
      <w:tr w:rsidR="008872C7" w14:paraId="364EE6F5" w14:textId="77777777" w:rsidTr="008872C7">
        <w:tc>
          <w:tcPr>
            <w:tcW w:w="4988" w:type="dxa"/>
          </w:tcPr>
          <w:p w14:paraId="3CA13B6B" w14:textId="645381D5" w:rsidR="008872C7" w:rsidRDefault="008872C7" w:rsidP="008872C7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m</w:t>
            </w:r>
          </w:p>
        </w:tc>
        <w:tc>
          <w:tcPr>
            <w:tcW w:w="674" w:type="dxa"/>
          </w:tcPr>
          <w:p w14:paraId="107146EC" w14:textId="72A8C761" w:rsidR="008872C7" w:rsidRDefault="008872C7" w:rsidP="008872C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4BA9769" w14:textId="6460804D" w:rsidR="008872C7" w:rsidRDefault="00907025" w:rsidP="008872C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0</w:t>
            </w:r>
          </w:p>
        </w:tc>
        <w:tc>
          <w:tcPr>
            <w:tcW w:w="2375" w:type="dxa"/>
          </w:tcPr>
          <w:p w14:paraId="654F8284" w14:textId="77777777" w:rsidR="008872C7" w:rsidRDefault="008872C7" w:rsidP="008872C7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387F60E1" w14:textId="77777777" w:rsidR="00686AE4" w:rsidRPr="0099127B" w:rsidRDefault="00686AE4" w:rsidP="00686AE4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çıklama kısmında yapıldı, yapılmadı bilgisi ve hangi maddelerin nasıl yapıldığı (ve nelerin yapılmadığı / yapılamadığı) yazılmalıdır. Tahmini not kısmına da ilgili maddeden kaç almayı beklediğinizi yazmalısınız. </w:t>
      </w:r>
    </w:p>
    <w:p w14:paraId="328F427A" w14:textId="3CF601EF" w:rsidR="008872C7" w:rsidRDefault="008872C7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44B50FD5" w14:textId="712D2855" w:rsidR="008872C7" w:rsidRDefault="008872C7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6C71296E" w14:textId="4C4F582C" w:rsidR="008872C7" w:rsidRDefault="008872C7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1AF66987" w14:textId="7A3B15D7" w:rsidR="008872C7" w:rsidRDefault="008872C7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47C1C2FB" w14:textId="6F61E3FC" w:rsidR="008872C7" w:rsidRDefault="008872C7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19741B5B" w14:textId="77777777" w:rsidR="008872C7" w:rsidRDefault="008872C7" w:rsidP="00B1498E">
      <w:pPr>
        <w:spacing w:after="120" w:line="240" w:lineRule="auto"/>
        <w:jc w:val="both"/>
        <w:rPr>
          <w:b/>
          <w:sz w:val="24"/>
          <w:szCs w:val="24"/>
        </w:rPr>
      </w:pPr>
    </w:p>
    <w:p w14:paraId="109E0F19" w14:textId="77777777" w:rsidR="003B2F1D" w:rsidRDefault="003B2F1D"/>
    <w:sectPr w:rsidR="003B2F1D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349FE" w14:textId="77777777" w:rsidR="00634A7A" w:rsidRDefault="00634A7A">
      <w:pPr>
        <w:spacing w:after="0" w:line="240" w:lineRule="auto"/>
      </w:pPr>
      <w:r>
        <w:separator/>
      </w:r>
    </w:p>
  </w:endnote>
  <w:endnote w:type="continuationSeparator" w:id="0">
    <w:p w14:paraId="507338FF" w14:textId="77777777" w:rsidR="00634A7A" w:rsidRDefault="00634A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scadia Mono">
    <w:altName w:val="Calibri"/>
    <w:charset w:val="A2"/>
    <w:family w:val="modern"/>
    <w:pitch w:val="fixed"/>
    <w:sig w:usb0="A10002FF" w:usb1="4000F9FB" w:usb2="0004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0F5AAD" w14:textId="77777777" w:rsidR="00634A7A" w:rsidRDefault="00634A7A">
      <w:pPr>
        <w:spacing w:after="0" w:line="240" w:lineRule="auto"/>
      </w:pPr>
      <w:r>
        <w:separator/>
      </w:r>
    </w:p>
  </w:footnote>
  <w:footnote w:type="continuationSeparator" w:id="0">
    <w:p w14:paraId="57C476CD" w14:textId="77777777" w:rsidR="00634A7A" w:rsidRDefault="00634A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240B40"/>
    <w:multiLevelType w:val="hybridMultilevel"/>
    <w:tmpl w:val="686ED79C"/>
    <w:lvl w:ilvl="0" w:tplc="B54E0A5A">
      <w:start w:val="1"/>
      <w:numFmt w:val="bullet"/>
      <w:lvlText w:val="-"/>
      <w:lvlJc w:val="left"/>
      <w:pPr>
        <w:ind w:left="1236" w:hanging="360"/>
      </w:pPr>
      <w:rPr>
        <w:rFonts w:ascii="Cascadia Mono" w:eastAsiaTheme="minorHAnsi" w:hAnsi="Cascadia Mono" w:cs="Cascadia Mono" w:hint="default"/>
        <w:color w:val="008000"/>
      </w:rPr>
    </w:lvl>
    <w:lvl w:ilvl="1" w:tplc="041F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1" w15:restartNumberingAfterBreak="0">
    <w:nsid w:val="61F820ED"/>
    <w:multiLevelType w:val="hybridMultilevel"/>
    <w:tmpl w:val="93D4A4C8"/>
    <w:lvl w:ilvl="0" w:tplc="6010AD3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NrY0MjW2tLAwMjVT0lEKTi0uzszPAykwrAUADhU+HywAAAA="/>
  </w:docVars>
  <w:rsids>
    <w:rsidRoot w:val="00B1498E"/>
    <w:rsid w:val="0008621F"/>
    <w:rsid w:val="000941A4"/>
    <w:rsid w:val="000D2136"/>
    <w:rsid w:val="000E64F2"/>
    <w:rsid w:val="000E779F"/>
    <w:rsid w:val="001028C8"/>
    <w:rsid w:val="00174919"/>
    <w:rsid w:val="001A4B0B"/>
    <w:rsid w:val="001F015A"/>
    <w:rsid w:val="001F3541"/>
    <w:rsid w:val="00274047"/>
    <w:rsid w:val="00276DD7"/>
    <w:rsid w:val="002A3A30"/>
    <w:rsid w:val="00371B91"/>
    <w:rsid w:val="00375977"/>
    <w:rsid w:val="00392195"/>
    <w:rsid w:val="003B2F1D"/>
    <w:rsid w:val="003C7D48"/>
    <w:rsid w:val="003F36D2"/>
    <w:rsid w:val="0040286E"/>
    <w:rsid w:val="00437935"/>
    <w:rsid w:val="004C4E9A"/>
    <w:rsid w:val="005154E7"/>
    <w:rsid w:val="005578D1"/>
    <w:rsid w:val="00561C74"/>
    <w:rsid w:val="00592B44"/>
    <w:rsid w:val="005A3FDE"/>
    <w:rsid w:val="005B54BC"/>
    <w:rsid w:val="005B6BB6"/>
    <w:rsid w:val="00606C0A"/>
    <w:rsid w:val="00621610"/>
    <w:rsid w:val="00634A7A"/>
    <w:rsid w:val="00686AE4"/>
    <w:rsid w:val="006912E1"/>
    <w:rsid w:val="006B3E2E"/>
    <w:rsid w:val="0075290E"/>
    <w:rsid w:val="00752DCD"/>
    <w:rsid w:val="00792631"/>
    <w:rsid w:val="007B2F37"/>
    <w:rsid w:val="007D0C10"/>
    <w:rsid w:val="00811AE4"/>
    <w:rsid w:val="00834604"/>
    <w:rsid w:val="008468E1"/>
    <w:rsid w:val="008872C7"/>
    <w:rsid w:val="008F41A6"/>
    <w:rsid w:val="00907025"/>
    <w:rsid w:val="00911E43"/>
    <w:rsid w:val="00927259"/>
    <w:rsid w:val="0097793D"/>
    <w:rsid w:val="00987D89"/>
    <w:rsid w:val="009B72F2"/>
    <w:rsid w:val="00B03610"/>
    <w:rsid w:val="00B1498E"/>
    <w:rsid w:val="00B41425"/>
    <w:rsid w:val="00B64333"/>
    <w:rsid w:val="00B91F1B"/>
    <w:rsid w:val="00BF5EFE"/>
    <w:rsid w:val="00C51C34"/>
    <w:rsid w:val="00C64F6F"/>
    <w:rsid w:val="00CF20C0"/>
    <w:rsid w:val="00D21EBC"/>
    <w:rsid w:val="00D2684E"/>
    <w:rsid w:val="00D536CD"/>
    <w:rsid w:val="00D90426"/>
    <w:rsid w:val="00DC1537"/>
    <w:rsid w:val="00E45AAB"/>
    <w:rsid w:val="00E67E69"/>
    <w:rsid w:val="00EF392D"/>
    <w:rsid w:val="00F50AD4"/>
    <w:rsid w:val="00F664E2"/>
    <w:rsid w:val="00F72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D508C"/>
  <w15:chartTrackingRefBased/>
  <w15:docId w15:val="{0808FB18-1EAD-4B0C-AC0A-0D47728444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498E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B149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B1498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1498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B1498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character" w:customStyle="1" w:styleId="Balk3Char">
    <w:name w:val="Başlık 3 Char"/>
    <w:basedOn w:val="VarsaylanParagrafYazTipi"/>
    <w:link w:val="Balk3"/>
    <w:uiPriority w:val="9"/>
    <w:rsid w:val="00B1498E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B1498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B1498E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B1498E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B1498E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B1498E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B1498E"/>
    <w:rPr>
      <w:color w:val="0563C1" w:themeColor="hyperlink"/>
      <w:u w:val="single"/>
    </w:rPr>
  </w:style>
  <w:style w:type="paragraph" w:styleId="T3">
    <w:name w:val="toc 3"/>
    <w:basedOn w:val="Normal"/>
    <w:next w:val="Normal"/>
    <w:autoRedefine/>
    <w:uiPriority w:val="39"/>
    <w:unhideWhenUsed/>
    <w:rsid w:val="00B1498E"/>
    <w:pPr>
      <w:spacing w:after="100"/>
      <w:ind w:left="440"/>
    </w:pPr>
  </w:style>
  <w:style w:type="table" w:styleId="TabloKlavuzu">
    <w:name w:val="Table Grid"/>
    <w:basedOn w:val="NormalTablo"/>
    <w:uiPriority w:val="59"/>
    <w:rsid w:val="00B14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Vurgu">
    <w:name w:val="Emphasis"/>
    <w:basedOn w:val="VarsaylanParagrafYazTipi"/>
    <w:uiPriority w:val="20"/>
    <w:qFormat/>
    <w:rsid w:val="00E67E69"/>
    <w:rPr>
      <w:i/>
      <w:iCs/>
    </w:rPr>
  </w:style>
  <w:style w:type="character" w:styleId="zmlenmeyenBahsetme">
    <w:name w:val="Unresolved Mention"/>
    <w:basedOn w:val="VarsaylanParagrafYazTipi"/>
    <w:uiPriority w:val="99"/>
    <w:semiHidden/>
    <w:unhideWhenUsed/>
    <w:rsid w:val="00561C74"/>
    <w:rPr>
      <w:color w:val="605E5C"/>
      <w:shd w:val="clear" w:color="auto" w:fill="E1DFDD"/>
    </w:rPr>
  </w:style>
  <w:style w:type="paragraph" w:styleId="ListeParagraf">
    <w:name w:val="List Paragraph"/>
    <w:basedOn w:val="Normal"/>
    <w:uiPriority w:val="34"/>
    <w:qFormat/>
    <w:rsid w:val="0079263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yperlink" Target="https://www.happycoders.eu/algorithms/bubble-sort/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kodlamamerkezi.com/algoritma/c-ile-kabarcik-siralama-bubble-sort-algoritmasi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CDDD69-D783-4BF7-AA28-4EDC87D1DD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8</TotalTime>
  <Pages>28</Pages>
  <Words>4560</Words>
  <Characters>25992</Characters>
  <Application>Microsoft Office Word</Application>
  <DocSecurity>0</DocSecurity>
  <Lines>216</Lines>
  <Paragraphs>6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t Gurbuz</dc:creator>
  <cp:keywords/>
  <dc:description/>
  <cp:lastModifiedBy>Mehmet Akif Çelebi</cp:lastModifiedBy>
  <cp:revision>43</cp:revision>
  <dcterms:created xsi:type="dcterms:W3CDTF">2021-01-13T17:57:00Z</dcterms:created>
  <dcterms:modified xsi:type="dcterms:W3CDTF">2022-01-15T00:04:00Z</dcterms:modified>
</cp:coreProperties>
</file>